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A2A05" w14:textId="2FDACC26" w:rsidR="00D30E1E" w:rsidRDefault="00D30E1E" w:rsidP="001F0F2D">
      <w:pPr>
        <w:ind w:firstLine="0"/>
        <w:rPr>
          <w:ins w:id="0" w:author="Peggy Dupey" w:date="2020-04-14T16:15:00Z"/>
        </w:rPr>
      </w:pPr>
      <w:bookmarkStart w:id="1" w:name="_Hlk35688604"/>
      <w:bookmarkStart w:id="2" w:name="_GoBack"/>
      <w:bookmarkEnd w:id="2"/>
    </w:p>
    <w:p w14:paraId="22C441A2" w14:textId="77777777" w:rsidR="00D30E1E" w:rsidRDefault="00D30E1E" w:rsidP="00D30E1E">
      <w:pPr>
        <w:ind w:firstLine="0"/>
        <w:rPr>
          <w:ins w:id="3" w:author="Peggy Dupey" w:date="2020-04-14T16:15:00Z"/>
        </w:rPr>
      </w:pPr>
      <w:ins w:id="4" w:author="Peggy Dupey" w:date="2020-04-14T16:15:00Z">
        <w:r>
          <w:t>4/13/20</w:t>
        </w:r>
      </w:ins>
    </w:p>
    <w:p w14:paraId="6B519301" w14:textId="234790F7" w:rsidR="00D30E1E" w:rsidRDefault="00D30E1E" w:rsidP="00D30E1E">
      <w:pPr>
        <w:ind w:firstLine="0"/>
        <w:rPr>
          <w:ins w:id="5" w:author="Peggy Dupey" w:date="2020-04-14T16:15:00Z"/>
        </w:rPr>
      </w:pPr>
      <w:ins w:id="6" w:author="Peggy Dupey" w:date="2020-04-14T16:15:00Z">
        <w:r>
          <w:t>Hi, Charles.</w:t>
        </w:r>
      </w:ins>
    </w:p>
    <w:p w14:paraId="5E169DB2" w14:textId="5676252D" w:rsidR="00D30E1E" w:rsidRDefault="00D30E1E" w:rsidP="00D30E1E">
      <w:pPr>
        <w:ind w:firstLine="0"/>
        <w:rPr>
          <w:ins w:id="7" w:author="Peggy Dupey" w:date="2020-04-14T16:15:00Z"/>
        </w:rPr>
      </w:pPr>
      <w:ins w:id="8" w:author="Peggy Dupey" w:date="2020-04-14T16:15:00Z">
        <w:r>
          <w:t>Thank you for the care you took in providing the screenshots of my comments! You’ve done more great work with your prospectus</w:t>
        </w:r>
      </w:ins>
      <w:ins w:id="9" w:author="Peggy Dupey" w:date="2020-04-14T16:16:00Z">
        <w:r>
          <w:t>.</w:t>
        </w:r>
      </w:ins>
      <w:ins w:id="10" w:author="Peggy Dupey" w:date="2020-04-14T16:15:00Z">
        <w:r>
          <w:t xml:space="preserve"> Please see my comments and revised scores for the sections up to and including the </w:t>
        </w:r>
      </w:ins>
      <w:ins w:id="11" w:author="Peggy Dupey" w:date="2020-04-14T16:28:00Z">
        <w:r w:rsidR="00355024">
          <w:t>advancing scientific knowledge section</w:t>
        </w:r>
      </w:ins>
      <w:ins w:id="12" w:author="Peggy Dupey" w:date="2020-04-14T16:29:00Z">
        <w:r w:rsidR="00355024">
          <w:t xml:space="preserve">. </w:t>
        </w:r>
      </w:ins>
      <w:ins w:id="13" w:author="Peggy Dupey" w:date="2020-04-14T16:15:00Z">
        <w:r>
          <w:t xml:space="preserve">Be sure to let me know if you have any questions or would like clarification about any of my feedback. </w:t>
        </w:r>
      </w:ins>
      <w:ins w:id="14" w:author="Peggy Dupey" w:date="2020-04-14T16:29:00Z">
        <w:r w:rsidR="00355024">
          <w:t xml:space="preserve">Finally, be sure to add your scores to the rubrics where they are missing (and don’t underscore yourself!). </w:t>
        </w:r>
        <w:r w:rsidR="00355024">
          <w:rPr>
            <w:rFonts w:ascii="Segoe UI Emoji" w:eastAsia="Segoe UI Emoji" w:hAnsi="Segoe UI Emoji" w:cs="Segoe UI Emoji"/>
          </w:rPr>
          <w:t>😊</w:t>
        </w:r>
        <w:r w:rsidR="00355024">
          <w:t xml:space="preserve"> </w:t>
        </w:r>
      </w:ins>
    </w:p>
    <w:p w14:paraId="24AC9832" w14:textId="77777777" w:rsidR="00D30E1E" w:rsidRDefault="00D30E1E" w:rsidP="00D30E1E">
      <w:pPr>
        <w:ind w:firstLine="0"/>
        <w:rPr>
          <w:ins w:id="15" w:author="Peggy Dupey" w:date="2020-04-14T16:15:00Z"/>
        </w:rPr>
      </w:pPr>
      <w:ins w:id="16" w:author="Peggy Dupey" w:date="2020-04-14T16:15:00Z">
        <w:r>
          <w:t xml:space="preserve">Dr D </w:t>
        </w:r>
      </w:ins>
    </w:p>
    <w:p w14:paraId="77D68878" w14:textId="13724B6D" w:rsidR="00D30E1E" w:rsidRDefault="00D30E1E" w:rsidP="001F0F2D">
      <w:pPr>
        <w:ind w:firstLine="0"/>
        <w:rPr>
          <w:ins w:id="17" w:author="Peggy Dupey" w:date="2020-04-14T16:15:00Z"/>
        </w:rPr>
      </w:pPr>
    </w:p>
    <w:p w14:paraId="01D1EC10" w14:textId="77777777" w:rsidR="00D30E1E" w:rsidRDefault="00D30E1E" w:rsidP="001F0F2D">
      <w:pPr>
        <w:ind w:firstLine="0"/>
        <w:rPr>
          <w:ins w:id="18" w:author="Peggy Dupey" w:date="2020-04-14T16:15:00Z"/>
        </w:rPr>
      </w:pPr>
    </w:p>
    <w:p w14:paraId="053FC6D3" w14:textId="48E5368A" w:rsidR="001F0F2D" w:rsidRDefault="003F0D75" w:rsidP="001F0F2D">
      <w:pPr>
        <w:ind w:firstLine="0"/>
      </w:pPr>
      <w:r>
        <w:t>Hello Dr. Dupey,</w:t>
      </w:r>
    </w:p>
    <w:p w14:paraId="1247A8C7" w14:textId="21076DC5" w:rsidR="003F0D75" w:rsidRDefault="003F0D75" w:rsidP="001F0F2D">
      <w:pPr>
        <w:ind w:firstLine="0"/>
      </w:pPr>
      <w:r>
        <w:t>I made the changes that you suggested to the background of the problem and the theoretical foundations section.  However, it deleted your comments in these sections when I made the changes.  I am providing screen shots below of what was deleted when I made the suggested changes:</w:t>
      </w:r>
    </w:p>
    <w:p w14:paraId="20D5B677" w14:textId="6926CB98" w:rsidR="003F0D75" w:rsidRDefault="003F0D75" w:rsidP="001F0F2D">
      <w:pPr>
        <w:ind w:firstLine="0"/>
      </w:pPr>
      <w:r>
        <w:rPr>
          <w:noProof/>
        </w:rPr>
        <w:drawing>
          <wp:inline distT="0" distB="0" distL="0" distR="0" wp14:anchorId="7A2393F5" wp14:editId="1E5E0E07">
            <wp:extent cx="6391275" cy="127825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1275" cy="1278255"/>
                    </a:xfrm>
                    <a:prstGeom prst="rect">
                      <a:avLst/>
                    </a:prstGeom>
                    <a:noFill/>
                    <a:ln>
                      <a:noFill/>
                    </a:ln>
                  </pic:spPr>
                </pic:pic>
              </a:graphicData>
            </a:graphic>
          </wp:inline>
        </w:drawing>
      </w:r>
    </w:p>
    <w:p w14:paraId="105D64C8" w14:textId="5C7376D4" w:rsidR="003F0D75" w:rsidRDefault="003F0D75" w:rsidP="001F0F2D">
      <w:pPr>
        <w:ind w:firstLine="0"/>
      </w:pPr>
      <w:r>
        <w:rPr>
          <w:noProof/>
        </w:rPr>
        <w:drawing>
          <wp:inline distT="0" distB="0" distL="0" distR="0" wp14:anchorId="0713D109" wp14:editId="5028F428">
            <wp:extent cx="6371303"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2465" cy="696689"/>
                    </a:xfrm>
                    <a:prstGeom prst="rect">
                      <a:avLst/>
                    </a:prstGeom>
                    <a:noFill/>
                    <a:ln>
                      <a:noFill/>
                    </a:ln>
                  </pic:spPr>
                </pic:pic>
              </a:graphicData>
            </a:graphic>
          </wp:inline>
        </w:drawing>
      </w:r>
    </w:p>
    <w:p w14:paraId="54A27D87" w14:textId="7C79BB26" w:rsidR="003F0D75" w:rsidRDefault="003F0D75" w:rsidP="001F0F2D">
      <w:pPr>
        <w:ind w:firstLine="0"/>
      </w:pPr>
      <w:r>
        <w:rPr>
          <w:noProof/>
        </w:rPr>
        <w:lastRenderedPageBreak/>
        <w:drawing>
          <wp:inline distT="0" distB="0" distL="0" distR="0" wp14:anchorId="4B22E092" wp14:editId="24725998">
            <wp:extent cx="6352046" cy="2143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8218" cy="2148581"/>
                    </a:xfrm>
                    <a:prstGeom prst="rect">
                      <a:avLst/>
                    </a:prstGeom>
                    <a:noFill/>
                    <a:ln>
                      <a:noFill/>
                    </a:ln>
                  </pic:spPr>
                </pic:pic>
              </a:graphicData>
            </a:graphic>
          </wp:inline>
        </w:drawing>
      </w:r>
    </w:p>
    <w:p w14:paraId="5988F52D" w14:textId="3BD47612" w:rsidR="003F0D75" w:rsidRDefault="00E338D1" w:rsidP="001F0F2D">
      <w:pPr>
        <w:ind w:firstLine="0"/>
        <w:rPr>
          <w:b/>
          <w:color w:val="000000"/>
          <w:shd w:val="clear" w:color="auto" w:fill="FFFFFF"/>
        </w:rPr>
      </w:pPr>
      <w:r w:rsidRPr="00E338D1">
        <w:rPr>
          <w:b/>
          <w:color w:val="000000"/>
          <w:shd w:val="clear" w:color="auto" w:fill="FFFFFF"/>
        </w:rPr>
        <w:t>Synthesize all feedback given by instructor on your previous draft</w:t>
      </w:r>
      <w:r>
        <w:rPr>
          <w:b/>
          <w:color w:val="000000"/>
          <w:shd w:val="clear" w:color="auto" w:fill="FFFFFF"/>
        </w:rPr>
        <w:t>:</w:t>
      </w:r>
    </w:p>
    <w:p w14:paraId="60C25792" w14:textId="30560B8B" w:rsidR="00E338D1" w:rsidRPr="00E338D1" w:rsidRDefault="00E338D1" w:rsidP="001F0F2D">
      <w:pPr>
        <w:ind w:firstLine="0"/>
        <w:rPr>
          <w:color w:val="000000"/>
          <w:shd w:val="clear" w:color="auto" w:fill="FFFFFF"/>
        </w:rPr>
      </w:pPr>
      <w:r w:rsidRPr="00E338D1">
        <w:rPr>
          <w:color w:val="000000"/>
          <w:shd w:val="clear" w:color="auto" w:fill="FFFFFF"/>
        </w:rPr>
        <w:t>The feedback that I was given was moving a few sentences to the beginning of the introduction, and then making changes to the way that the prospectus was written overall.</w:t>
      </w:r>
      <w:r>
        <w:rPr>
          <w:color w:val="000000"/>
          <w:shd w:val="clear" w:color="auto" w:fill="FFFFFF"/>
        </w:rPr>
        <w:t xml:space="preserve">  The feedback was also given to add more up to date Gap research and I was able to find one new article that I was able to add to the gap of the prospectus.  I am continuing to search for recommendations from other research to support the gap that was identified.  </w:t>
      </w:r>
      <w:r w:rsidRPr="00E338D1">
        <w:rPr>
          <w:color w:val="000000"/>
          <w:shd w:val="clear" w:color="auto" w:fill="FFFFFF"/>
        </w:rPr>
        <w:t xml:space="preserve">  </w:t>
      </w:r>
    </w:p>
    <w:p w14:paraId="1E172701" w14:textId="77777777" w:rsidR="00E338D1" w:rsidRPr="00E338D1" w:rsidRDefault="00E338D1" w:rsidP="001F0F2D">
      <w:pPr>
        <w:ind w:firstLine="0"/>
        <w:rPr>
          <w:b/>
        </w:rPr>
      </w:pPr>
    </w:p>
    <w:p w14:paraId="5091B4A7" w14:textId="69561822" w:rsidR="001F0F2D" w:rsidRDefault="001F0F2D" w:rsidP="001F0F2D">
      <w:pPr>
        <w:ind w:firstLine="0"/>
      </w:pPr>
      <w:r>
        <w:t>3/21/2020</w:t>
      </w:r>
    </w:p>
    <w:p w14:paraId="00CC5226" w14:textId="30E94FD0" w:rsidR="001F0F2D" w:rsidRPr="00875C4A" w:rsidRDefault="001F0F2D" w:rsidP="001F0F2D">
      <w:pPr>
        <w:ind w:firstLine="0"/>
      </w:pPr>
      <w:r w:rsidRPr="00875C4A">
        <w:t xml:space="preserve">Hi, </w:t>
      </w:r>
      <w:r>
        <w:t xml:space="preserve">Charles. </w:t>
      </w:r>
    </w:p>
    <w:p w14:paraId="57173281" w14:textId="7185AE5A" w:rsidR="001F0F2D" w:rsidRPr="00875C4A" w:rsidRDefault="001F0F2D" w:rsidP="00A2142C">
      <w:pPr>
        <w:ind w:firstLine="0"/>
      </w:pPr>
      <w:r>
        <w:t>Thank you for sharing your prospectus with me! You’ve identified an important and interesting topic</w:t>
      </w:r>
      <w:r w:rsidR="00A2142C">
        <w:t xml:space="preserve">, and you have a strong gap. </w:t>
      </w:r>
      <w:r w:rsidRPr="00875C4A">
        <w:t xml:space="preserve">I’ve reviewed and provided comments in the first </w:t>
      </w:r>
      <w:r>
        <w:t xml:space="preserve">three </w:t>
      </w:r>
      <w:r w:rsidRPr="00875C4A">
        <w:t xml:space="preserve">sections. Please see my comments in the margins on the right and in the rubrics. </w:t>
      </w:r>
    </w:p>
    <w:p w14:paraId="2FF97434" w14:textId="77777777" w:rsidR="001F0F2D" w:rsidRDefault="001F0F2D" w:rsidP="001F0F2D">
      <w:pPr>
        <w:ind w:firstLine="0"/>
      </w:pPr>
    </w:p>
    <w:p w14:paraId="0FEBB39A" w14:textId="77777777" w:rsidR="001F0F2D" w:rsidRPr="00875C4A" w:rsidRDefault="001F0F2D" w:rsidP="001F0F2D">
      <w:pPr>
        <w:ind w:firstLine="0"/>
      </w:pPr>
      <w:r w:rsidRPr="00875C4A">
        <w:t xml:space="preserve">Be sure to keep all of my comments and continue to use Track Changes so we can track your progress during our course. </w:t>
      </w:r>
      <w:r>
        <w:t xml:space="preserve">Also, please add your self-scores to the rubrics. </w:t>
      </w:r>
    </w:p>
    <w:p w14:paraId="6055E413" w14:textId="77777777" w:rsidR="001F0F2D" w:rsidRDefault="001F0F2D" w:rsidP="001F0F2D">
      <w:pPr>
        <w:ind w:firstLine="0"/>
      </w:pPr>
      <w:r w:rsidRPr="00875C4A">
        <w:t xml:space="preserve">Dr D </w:t>
      </w:r>
    </w:p>
    <w:p w14:paraId="5A1B9188" w14:textId="77777777" w:rsidR="001F0F2D" w:rsidRPr="00875C4A" w:rsidRDefault="001F0F2D" w:rsidP="001F0F2D"/>
    <w:bookmarkEnd w:id="1"/>
    <w:p w14:paraId="290B4A2C" w14:textId="77777777" w:rsidR="00D43325" w:rsidRDefault="00D43325" w:rsidP="001F0F2D">
      <w:pPr>
        <w:ind w:firstLine="0"/>
        <w:rPr>
          <w:b/>
        </w:rPr>
      </w:pPr>
    </w:p>
    <w:p w14:paraId="31293BD9" w14:textId="77777777" w:rsidR="00D43325" w:rsidRDefault="00D43325" w:rsidP="005B7B63">
      <w:pPr>
        <w:ind w:firstLine="0"/>
        <w:jc w:val="center"/>
        <w:rPr>
          <w:b/>
        </w:rPr>
      </w:pPr>
    </w:p>
    <w:p w14:paraId="15E9C0B6" w14:textId="77777777" w:rsidR="00D43325" w:rsidRDefault="00D43325" w:rsidP="005B7B63">
      <w:pPr>
        <w:ind w:firstLine="0"/>
        <w:jc w:val="center"/>
        <w:rPr>
          <w:b/>
        </w:rPr>
      </w:pPr>
    </w:p>
    <w:p w14:paraId="4392C788" w14:textId="77777777" w:rsidR="00D43325" w:rsidRDefault="00D43325" w:rsidP="005B7B63">
      <w:pPr>
        <w:ind w:firstLine="0"/>
        <w:jc w:val="center"/>
        <w:rPr>
          <w:b/>
        </w:rPr>
      </w:pPr>
    </w:p>
    <w:p w14:paraId="27A0284B" w14:textId="77777777" w:rsidR="003F0D75" w:rsidRDefault="003F0D75">
      <w:pPr>
        <w:spacing w:line="240" w:lineRule="auto"/>
        <w:ind w:firstLine="0"/>
        <w:rPr>
          <w:b/>
        </w:rPr>
      </w:pPr>
      <w:r>
        <w:rPr>
          <w:b/>
        </w:rPr>
        <w:br w:type="page"/>
      </w:r>
    </w:p>
    <w:p w14:paraId="46369DA9" w14:textId="77777777" w:rsidR="003F0D75" w:rsidRDefault="003F0D75" w:rsidP="005B7B63">
      <w:pPr>
        <w:ind w:firstLine="0"/>
        <w:jc w:val="center"/>
        <w:rPr>
          <w:b/>
        </w:rPr>
      </w:pPr>
    </w:p>
    <w:p w14:paraId="384B431F" w14:textId="77777777" w:rsidR="003F0D75" w:rsidRDefault="003F0D75" w:rsidP="005B7B63">
      <w:pPr>
        <w:ind w:firstLine="0"/>
        <w:jc w:val="center"/>
        <w:rPr>
          <w:b/>
        </w:rPr>
      </w:pPr>
    </w:p>
    <w:p w14:paraId="3A5AD73A" w14:textId="77777777" w:rsidR="003F0D75" w:rsidRDefault="003F0D75" w:rsidP="005B7B63">
      <w:pPr>
        <w:ind w:firstLine="0"/>
        <w:jc w:val="center"/>
        <w:rPr>
          <w:b/>
        </w:rPr>
      </w:pPr>
    </w:p>
    <w:p w14:paraId="49FF932D" w14:textId="77777777" w:rsidR="003F0D75" w:rsidRDefault="003F0D75" w:rsidP="005B7B63">
      <w:pPr>
        <w:ind w:firstLine="0"/>
        <w:jc w:val="center"/>
        <w:rPr>
          <w:b/>
        </w:rPr>
      </w:pPr>
    </w:p>
    <w:p w14:paraId="6CBE0DA5" w14:textId="77777777" w:rsidR="003F0D75" w:rsidRDefault="003F0D75"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35677F6B" w:rsidR="00250744" w:rsidRDefault="00D43325" w:rsidP="005B7B63">
      <w:pPr>
        <w:ind w:firstLine="0"/>
        <w:jc w:val="center"/>
      </w:pPr>
      <w:r>
        <w:t>3/16/2020</w:t>
      </w:r>
      <w:r w:rsidR="00011890" w:rsidRPr="00020753">
        <w:t xml:space="preserve"> </w:t>
      </w:r>
    </w:p>
    <w:p w14:paraId="69150936" w14:textId="5780088A" w:rsidR="00F024E3" w:rsidRDefault="00AA0FA5" w:rsidP="005B7B63">
      <w:pPr>
        <w:ind w:firstLine="0"/>
        <w:jc w:val="center"/>
      </w:pPr>
      <w:r>
        <w:t xml:space="preserve">Dr. </w:t>
      </w:r>
      <w:r w:rsidR="00D43325">
        <w:t>Peggy Dupey</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19"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19"/>
    </w:p>
    <w:p w14:paraId="7EAD6274" w14:textId="1F4EC86C"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commentRangeStart w:id="20"/>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year </w:t>
      </w:r>
      <w:r w:rsidR="00036939" w:rsidRPr="00404842">
        <w:rPr>
          <w:color w:val="222222"/>
          <w:shd w:val="clear" w:color="auto" w:fill="FFFFFF"/>
        </w:rPr>
        <w:t xml:space="preserve"> </w:t>
      </w:r>
      <w:commentRangeEnd w:id="20"/>
      <w:r w:rsidR="001F0F2D">
        <w:rPr>
          <w:rStyle w:val="CommentReference"/>
        </w:rPr>
        <w:commentReference w:id="20"/>
      </w:r>
      <w:r w:rsidR="00036939" w:rsidRPr="00404842">
        <w:rPr>
          <w:color w:val="222222"/>
          <w:shd w:val="clear" w:color="auto" w:fill="FFFFFF"/>
        </w:rPr>
        <w:t xml:space="preserve">that are leaving the profession each year 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Vannatter, 2019).  It is important that teacher retention be paid attention to and figure out what motivates people to stay in the education field.  </w:t>
      </w:r>
      <w:commentRangeStart w:id="21"/>
      <w:commentRangeStart w:id="22"/>
      <w:r w:rsidR="00036939" w:rsidRPr="00404842">
        <w:rPr>
          <w:color w:val="222222"/>
          <w:shd w:val="clear" w:color="auto" w:fill="FFFFFF"/>
        </w:rPr>
        <w:t>Hammonds (2017)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 xml:space="preserve">By </w:t>
      </w:r>
      <w:commentRangeEnd w:id="21"/>
      <w:r w:rsidR="001F0F2D">
        <w:rPr>
          <w:rStyle w:val="CommentReference"/>
        </w:rPr>
        <w:commentReference w:id="21"/>
      </w:r>
      <w:commentRangeEnd w:id="22"/>
      <w:r w:rsidR="00D30E1E">
        <w:rPr>
          <w:rStyle w:val="CommentReference"/>
        </w:rPr>
        <w:commentReference w:id="22"/>
      </w:r>
      <w:r w:rsidR="00036939" w:rsidRPr="00404842">
        <w:rPr>
          <w:color w:val="222222"/>
          <w:shd w:val="clear" w:color="auto" w:fill="FFFFFF"/>
        </w:rPr>
        <w:t>looking at why teachers stay could help the education field figure out ways to get other teachers to s</w:t>
      </w:r>
      <w:r w:rsidR="00404842" w:rsidRPr="00404842">
        <w:rPr>
          <w:color w:val="222222"/>
          <w:shd w:val="clear" w:color="auto" w:fill="FFFFFF"/>
        </w:rPr>
        <w:t xml:space="preserve">tay in the profession as well.  Lindqvist &amp; </w:t>
      </w:r>
      <w:r w:rsidR="00404842" w:rsidRPr="00404842">
        <w:rPr>
          <w:rFonts w:eastAsiaTheme="minorHAnsi"/>
        </w:rPr>
        <w:t xml:space="preserve">Nordänger (2016) made the recommendation that more research needs to be carried out to determine causes teachers to stay in the profession.  In Hammonds (2017) it pointed out that a limitation of her study was based upon the fact that it did not look at retention issues of educators at the middle school level.  </w:t>
      </w:r>
      <w:r w:rsidR="00036939" w:rsidRPr="00404842">
        <w:rPr>
          <w:rFonts w:eastAsiaTheme="minorHAnsi"/>
        </w:rPr>
        <w:t xml:space="preserve">Rumschlag (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commentRangeStart w:id="23"/>
      <w:r w:rsidR="00036939" w:rsidRPr="00404842">
        <w:rPr>
          <w:rFonts w:eastAsiaTheme="minorHAnsi"/>
        </w:rPr>
        <w:t xml:space="preserve">needed to concentrate </w:t>
      </w:r>
      <w:commentRangeEnd w:id="23"/>
      <w:r w:rsidR="001F0F2D">
        <w:rPr>
          <w:rStyle w:val="CommentReference"/>
        </w:rPr>
        <w:commentReference w:id="23"/>
      </w:r>
      <w:r w:rsidR="00036939" w:rsidRPr="00404842">
        <w:rPr>
          <w:rFonts w:eastAsiaTheme="minorHAnsi"/>
        </w:rPr>
        <w:t>on different types of demographics than what has already been studied and by doing this could offer more insight on keeping teachers in the profession longer.</w:t>
      </w:r>
      <w:r w:rsidR="00B117B2">
        <w:rPr>
          <w:rFonts w:eastAsiaTheme="minorHAnsi"/>
        </w:rPr>
        <w:t xml:space="preserve">  </w:t>
      </w:r>
      <w:r w:rsidR="00B117B2">
        <w:rPr>
          <w:color w:val="222222"/>
          <w:shd w:val="clear" w:color="auto" w:fill="FFFFFF"/>
        </w:rPr>
        <w:t xml:space="preserve">Admiraal, Veldman, Mainhard &amp; van Tartwijk (2019) pointed out the need for more research to be done on veteran teachers in order to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lastRenderedPageBreak/>
        <w:t>The retention of teachers in schools all across the nation is a very large concern for school districts due to the amount of money that it costs to hire and train new teachers for positions (Papay, Bacher-Hicks, Page, &amp; Marinell, 2017). On average, 20% of teachers leave the profession each year in urban schools (Hammonds, 2017).  Veteran teachers are important to the success of the education systems all across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r w:rsidRPr="00404842">
        <w:rPr>
          <w:color w:val="222222"/>
          <w:shd w:val="clear" w:color="auto" w:fill="FFFFFF"/>
        </w:rPr>
        <w:t xml:space="preserve">Rumschlag,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77777777" w:rsidR="00E60546" w:rsidRPr="009245B8" w:rsidRDefault="00E60546" w:rsidP="00F07AA0">
            <w:pPr>
              <w:spacing w:line="240" w:lineRule="auto"/>
              <w:ind w:left="72" w:firstLine="0"/>
              <w:jc w:val="center"/>
              <w:rPr>
                <w:sz w:val="20"/>
                <w:szCs w:val="20"/>
              </w:rPr>
            </w:pP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46164BF3" w14:textId="77777777" w:rsidR="00D30E1E" w:rsidRDefault="00D30E1E" w:rsidP="00F07AA0">
            <w:pPr>
              <w:spacing w:line="240" w:lineRule="auto"/>
              <w:ind w:left="72" w:firstLine="0"/>
              <w:jc w:val="center"/>
              <w:rPr>
                <w:ins w:id="24" w:author="Peggy Dupey" w:date="2020-04-14T16:17:00Z"/>
                <w:sz w:val="20"/>
                <w:szCs w:val="20"/>
              </w:rPr>
            </w:pPr>
            <w:ins w:id="25" w:author="Peggy Dupey" w:date="2020-04-14T16:16:00Z">
              <w:r>
                <w:rPr>
                  <w:sz w:val="20"/>
                  <w:szCs w:val="20"/>
                </w:rPr>
                <w:t>3</w:t>
              </w:r>
            </w:ins>
          </w:p>
          <w:p w14:paraId="3B603EB6" w14:textId="104870A6" w:rsidR="00E60546" w:rsidRPr="009245B8" w:rsidRDefault="001F0F2D" w:rsidP="00F07AA0">
            <w:pPr>
              <w:spacing w:line="240" w:lineRule="auto"/>
              <w:ind w:left="72" w:firstLine="0"/>
              <w:jc w:val="center"/>
              <w:rPr>
                <w:sz w:val="20"/>
                <w:szCs w:val="20"/>
              </w:rPr>
            </w:pPr>
            <w:del w:id="26" w:author="Peggy Dupey" w:date="2020-04-14T16:16:00Z">
              <w:r w:rsidDel="00D30E1E">
                <w:rPr>
                  <w:sz w:val="20"/>
                  <w:szCs w:val="20"/>
                </w:rPr>
                <w:delText>2</w:delText>
              </w:r>
            </w:del>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t>Provides a summary of results from the prior empirical research on the topic.</w:t>
            </w:r>
            <w:r w:rsidR="004D6F74">
              <w:rPr>
                <w:sz w:val="21"/>
              </w:rPr>
              <w:t xml:space="preserve"> </w:t>
            </w:r>
          </w:p>
        </w:tc>
        <w:tc>
          <w:tcPr>
            <w:tcW w:w="1260" w:type="dxa"/>
          </w:tcPr>
          <w:p w14:paraId="3E897593" w14:textId="77777777" w:rsidR="00E60546" w:rsidRPr="009245B8" w:rsidRDefault="00E60546" w:rsidP="00F07AA0">
            <w:pPr>
              <w:spacing w:line="240" w:lineRule="auto"/>
              <w:ind w:left="72" w:firstLine="0"/>
              <w:jc w:val="center"/>
              <w:rPr>
                <w:sz w:val="20"/>
                <w:szCs w:val="20"/>
              </w:rPr>
            </w:pP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69FC54A7" w14:textId="77777777" w:rsidR="00D30E1E" w:rsidRDefault="00D30E1E" w:rsidP="00F07AA0">
            <w:pPr>
              <w:spacing w:line="240" w:lineRule="auto"/>
              <w:ind w:left="72" w:firstLine="0"/>
              <w:jc w:val="center"/>
              <w:rPr>
                <w:ins w:id="27" w:author="Peggy Dupey" w:date="2020-04-14T16:17:00Z"/>
                <w:sz w:val="20"/>
                <w:szCs w:val="20"/>
              </w:rPr>
            </w:pPr>
            <w:ins w:id="28" w:author="Peggy Dupey" w:date="2020-04-14T16:16:00Z">
              <w:r>
                <w:rPr>
                  <w:sz w:val="20"/>
                  <w:szCs w:val="20"/>
                </w:rPr>
                <w:t>3</w:t>
              </w:r>
            </w:ins>
          </w:p>
          <w:p w14:paraId="03AF5F1F" w14:textId="626C260B" w:rsidR="00E60546" w:rsidRPr="009245B8" w:rsidRDefault="001F0F2D" w:rsidP="00F07AA0">
            <w:pPr>
              <w:spacing w:line="240" w:lineRule="auto"/>
              <w:ind w:left="72" w:firstLine="0"/>
              <w:jc w:val="center"/>
              <w:rPr>
                <w:sz w:val="20"/>
                <w:szCs w:val="20"/>
              </w:rPr>
            </w:pPr>
            <w:del w:id="29" w:author="Peggy Dupey" w:date="2020-04-14T16:16:00Z">
              <w:r w:rsidDel="00D30E1E">
                <w:rPr>
                  <w:sz w:val="20"/>
                  <w:szCs w:val="20"/>
                </w:rPr>
                <w:delText>2</w:delText>
              </w:r>
            </w:del>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77777777" w:rsidR="00E60546" w:rsidRPr="009245B8" w:rsidRDefault="00E60546" w:rsidP="00F07AA0">
            <w:pPr>
              <w:spacing w:line="240" w:lineRule="auto"/>
              <w:ind w:left="72" w:firstLine="0"/>
              <w:jc w:val="center"/>
              <w:rPr>
                <w:sz w:val="20"/>
                <w:szCs w:val="20"/>
              </w:rPr>
            </w:pP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1750C77" w14:textId="77777777" w:rsidR="00D30E1E" w:rsidRDefault="00D30E1E" w:rsidP="00F07AA0">
            <w:pPr>
              <w:spacing w:line="240" w:lineRule="auto"/>
              <w:ind w:left="72" w:firstLine="0"/>
              <w:jc w:val="center"/>
              <w:rPr>
                <w:ins w:id="30" w:author="Peggy Dupey" w:date="2020-04-14T16:17:00Z"/>
                <w:sz w:val="20"/>
                <w:szCs w:val="20"/>
              </w:rPr>
            </w:pPr>
            <w:ins w:id="31" w:author="Peggy Dupey" w:date="2020-04-14T16:16:00Z">
              <w:r>
                <w:rPr>
                  <w:sz w:val="20"/>
                  <w:szCs w:val="20"/>
                </w:rPr>
                <w:t>3</w:t>
              </w:r>
            </w:ins>
          </w:p>
          <w:p w14:paraId="64839FAE" w14:textId="7CB90801" w:rsidR="00E60546" w:rsidRPr="009245B8" w:rsidRDefault="001F0F2D" w:rsidP="00F07AA0">
            <w:pPr>
              <w:spacing w:line="240" w:lineRule="auto"/>
              <w:ind w:left="72" w:firstLine="0"/>
              <w:jc w:val="center"/>
              <w:rPr>
                <w:sz w:val="20"/>
                <w:szCs w:val="20"/>
              </w:rPr>
            </w:pPr>
            <w:del w:id="32" w:author="Peggy Dupey" w:date="2020-04-14T16:16:00Z">
              <w:r w:rsidDel="00D30E1E">
                <w:rPr>
                  <w:sz w:val="20"/>
                  <w:szCs w:val="20"/>
                </w:rPr>
                <w:delText>2</w:delText>
              </w:r>
            </w:del>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77777777" w:rsidR="00E60546" w:rsidRPr="009245B8" w:rsidRDefault="00E60546" w:rsidP="00F07AA0">
            <w:pPr>
              <w:spacing w:line="240" w:lineRule="auto"/>
              <w:ind w:left="72" w:firstLine="0"/>
              <w:jc w:val="center"/>
              <w:rPr>
                <w:sz w:val="20"/>
                <w:szCs w:val="20"/>
              </w:rPr>
            </w:pP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42B389C4" w14:textId="77777777" w:rsidR="00D30E1E" w:rsidRDefault="00D30E1E" w:rsidP="00F07AA0">
            <w:pPr>
              <w:spacing w:line="240" w:lineRule="auto"/>
              <w:ind w:left="72" w:firstLine="0"/>
              <w:jc w:val="center"/>
              <w:rPr>
                <w:ins w:id="33" w:author="Peggy Dupey" w:date="2020-04-14T16:17:00Z"/>
                <w:sz w:val="20"/>
                <w:szCs w:val="20"/>
              </w:rPr>
            </w:pPr>
            <w:ins w:id="34" w:author="Peggy Dupey" w:date="2020-04-14T16:16:00Z">
              <w:r>
                <w:rPr>
                  <w:sz w:val="20"/>
                  <w:szCs w:val="20"/>
                </w:rPr>
                <w:t>3</w:t>
              </w:r>
            </w:ins>
          </w:p>
          <w:p w14:paraId="135BEF17" w14:textId="0C58B8BB" w:rsidR="00E60546" w:rsidRPr="009245B8" w:rsidRDefault="001F0F2D" w:rsidP="00F07AA0">
            <w:pPr>
              <w:spacing w:line="240" w:lineRule="auto"/>
              <w:ind w:left="72" w:firstLine="0"/>
              <w:jc w:val="center"/>
              <w:rPr>
                <w:sz w:val="20"/>
                <w:szCs w:val="20"/>
              </w:rPr>
            </w:pPr>
            <w:del w:id="35" w:author="Peggy Dupey" w:date="2020-04-14T16:16:00Z">
              <w:r w:rsidDel="00D30E1E">
                <w:rPr>
                  <w:sz w:val="20"/>
                  <w:szCs w:val="20"/>
                </w:rPr>
                <w:delText>2</w:delText>
              </w:r>
            </w:del>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lastRenderedPageBreak/>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4A2838C8" w:rsidR="0098267B" w:rsidRPr="00404842" w:rsidRDefault="009168A3" w:rsidP="0098267B">
      <w:pPr>
        <w:rPr>
          <w:rFonts w:eastAsiaTheme="minorHAnsi"/>
        </w:rPr>
      </w:pPr>
      <w:r w:rsidRPr="00404842">
        <w:t>T</w:t>
      </w:r>
      <w:r w:rsidR="00BB02B1">
        <w:t xml:space="preserve">he researcher of the proposed study intends to conduct a qualitative descriptive study that will expand on the recommendation of Hammonds (2017). </w:t>
      </w:r>
      <w:r w:rsidRPr="00404842">
        <w:t xml:space="preserve">Hammonds (2017) that pointed out the need for further research on teacher retention initiatives.  Hammonds (2017) also noted that a limitation of her study was the fact that it did not look at retention issues at the middle school level.  </w:t>
      </w:r>
      <w:r w:rsidRPr="00404842">
        <w:rPr>
          <w:rFonts w:eastAsiaTheme="minorHAnsi"/>
        </w:rPr>
        <w:t xml:space="preserve">Lindqvist &amp; Nordänger (2016) made the recommendation that more research needs to be carried out to determine causes teachers to stay in the profession.  Rumschlag (2017) recommended that future research needed to concentrate on different types of demographics than what has already been studied and by doing this could offer more insight on keeping teachers in the profession longer.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Helou, Nabhani &amp; Bahous, 2016).  Most of the research that has been carried out on teacher retention and attrition has been done on why they leave the profession and not the reason why they stay </w:t>
      </w:r>
      <w:r w:rsidR="0098267B" w:rsidRPr="00404842">
        <w:t>(</w:t>
      </w:r>
      <w:r w:rsidR="0098267B" w:rsidRPr="00404842">
        <w:rPr>
          <w:color w:val="222222"/>
          <w:shd w:val="clear" w:color="auto" w:fill="FFFFFF"/>
        </w:rPr>
        <w:t xml:space="preserve">Harmsen,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lastRenderedPageBreak/>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61AEDCC7" w14:textId="77777777" w:rsidR="00D30E1E" w:rsidRDefault="00D30E1E" w:rsidP="00F07AA0">
            <w:pPr>
              <w:spacing w:line="240" w:lineRule="auto"/>
              <w:ind w:firstLine="0"/>
              <w:jc w:val="center"/>
              <w:rPr>
                <w:ins w:id="36" w:author="Peggy Dupey" w:date="2020-04-14T16:17:00Z"/>
                <w:b/>
                <w:sz w:val="20"/>
                <w:szCs w:val="20"/>
              </w:rPr>
            </w:pPr>
            <w:ins w:id="37" w:author="Peggy Dupey" w:date="2020-04-14T16:17:00Z">
              <w:r>
                <w:rPr>
                  <w:b/>
                  <w:sz w:val="20"/>
                  <w:szCs w:val="20"/>
                </w:rPr>
                <w:t>3</w:t>
              </w:r>
            </w:ins>
          </w:p>
          <w:p w14:paraId="776B2A9E" w14:textId="13A5FB85" w:rsidR="003B67AD" w:rsidRPr="00F07AA0" w:rsidRDefault="001F0F2D" w:rsidP="00F07AA0">
            <w:pPr>
              <w:spacing w:line="240" w:lineRule="auto"/>
              <w:ind w:firstLine="0"/>
              <w:jc w:val="center"/>
              <w:rPr>
                <w:b/>
                <w:sz w:val="20"/>
                <w:szCs w:val="20"/>
              </w:rPr>
            </w:pPr>
            <w:del w:id="38" w:author="Peggy Dupey" w:date="2020-04-14T16:17:00Z">
              <w:r w:rsidDel="00D30E1E">
                <w:rPr>
                  <w:b/>
                  <w:sz w:val="20"/>
                  <w:szCs w:val="20"/>
                </w:rPr>
                <w:delText>2</w:delText>
              </w:r>
            </w:del>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r>
              <w:rPr>
                <w:b/>
                <w:sz w:val="20"/>
                <w:szCs w:val="20"/>
              </w:rPr>
              <w:t>3</w:t>
            </w: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3EE6F49C" w14:textId="77777777" w:rsidR="00D30E1E" w:rsidRDefault="00D30E1E" w:rsidP="00F07AA0">
            <w:pPr>
              <w:spacing w:line="240" w:lineRule="auto"/>
              <w:ind w:firstLine="0"/>
              <w:jc w:val="center"/>
              <w:rPr>
                <w:ins w:id="39" w:author="Peggy Dupey" w:date="2020-04-14T16:17:00Z"/>
                <w:b/>
                <w:sz w:val="20"/>
                <w:szCs w:val="20"/>
              </w:rPr>
            </w:pPr>
            <w:ins w:id="40" w:author="Peggy Dupey" w:date="2020-04-14T16:17:00Z">
              <w:r>
                <w:rPr>
                  <w:b/>
                  <w:sz w:val="20"/>
                  <w:szCs w:val="20"/>
                </w:rPr>
                <w:t>3</w:t>
              </w:r>
            </w:ins>
          </w:p>
          <w:p w14:paraId="4C1629D1" w14:textId="3B8D82FD" w:rsidR="003B67AD" w:rsidRPr="00F07AA0" w:rsidRDefault="001F0F2D" w:rsidP="00D30E1E">
            <w:pPr>
              <w:spacing w:line="240" w:lineRule="auto"/>
              <w:ind w:firstLine="0"/>
              <w:jc w:val="center"/>
              <w:rPr>
                <w:b/>
                <w:sz w:val="20"/>
                <w:szCs w:val="20"/>
              </w:rPr>
            </w:pPr>
            <w:del w:id="41" w:author="Peggy Dupey" w:date="2020-04-14T16:17:00Z">
              <w:r w:rsidDel="00D30E1E">
                <w:rPr>
                  <w:b/>
                  <w:sz w:val="20"/>
                  <w:szCs w:val="20"/>
                </w:rPr>
                <w:delText>3</w:delText>
              </w:r>
            </w:del>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19CFF79E" w14:textId="77777777" w:rsidR="00D30E1E" w:rsidRDefault="00D30E1E" w:rsidP="00F07AA0">
            <w:pPr>
              <w:spacing w:line="240" w:lineRule="auto"/>
              <w:ind w:firstLine="0"/>
              <w:jc w:val="center"/>
              <w:rPr>
                <w:ins w:id="42" w:author="Peggy Dupey" w:date="2020-04-14T16:17:00Z"/>
                <w:b/>
                <w:sz w:val="20"/>
                <w:szCs w:val="20"/>
              </w:rPr>
            </w:pPr>
            <w:ins w:id="43" w:author="Peggy Dupey" w:date="2020-04-14T16:17:00Z">
              <w:r>
                <w:rPr>
                  <w:b/>
                  <w:sz w:val="20"/>
                  <w:szCs w:val="20"/>
                </w:rPr>
                <w:t>3</w:t>
              </w:r>
            </w:ins>
          </w:p>
          <w:p w14:paraId="06E34826" w14:textId="5A5B156E" w:rsidR="003B67AD" w:rsidRPr="00F07AA0" w:rsidRDefault="001F0F2D" w:rsidP="00F07AA0">
            <w:pPr>
              <w:spacing w:line="240" w:lineRule="auto"/>
              <w:ind w:firstLine="0"/>
              <w:jc w:val="center"/>
              <w:rPr>
                <w:b/>
                <w:sz w:val="20"/>
                <w:szCs w:val="20"/>
              </w:rPr>
            </w:pPr>
            <w:del w:id="44" w:author="Peggy Dupey" w:date="2020-04-14T16:17:00Z">
              <w:r w:rsidDel="00D30E1E">
                <w:rPr>
                  <w:b/>
                  <w:sz w:val="20"/>
                  <w:szCs w:val="20"/>
                </w:rPr>
                <w:delText>2</w:delText>
              </w:r>
            </w:del>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all of your gap references in both your introduction and in this section. You will also mention all of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233BB4E6" w:rsidR="00DC5F4E" w:rsidRPr="00404842" w:rsidRDefault="00897F25" w:rsidP="009942C2">
      <w:pPr>
        <w:rPr>
          <w:color w:val="222222"/>
          <w:shd w:val="clear" w:color="auto" w:fill="FFFFFF"/>
        </w:rPr>
      </w:pPr>
      <w:r>
        <w:rPr>
          <w:rFonts w:eastAsiaTheme="minorHAnsi"/>
        </w:rPr>
        <w:t xml:space="preserve">The </w:t>
      </w:r>
      <w:commentRangeStart w:id="45"/>
      <w:r>
        <w:rPr>
          <w:rFonts w:eastAsiaTheme="minorHAnsi"/>
        </w:rPr>
        <w:t xml:space="preserve">research </w:t>
      </w:r>
      <w:commentRangeEnd w:id="45"/>
      <w:r w:rsidR="00D30E1E">
        <w:rPr>
          <w:rStyle w:val="CommentReference"/>
        </w:rPr>
        <w:commentReference w:id="45"/>
      </w:r>
      <w:r>
        <w:rPr>
          <w:rFonts w:eastAsiaTheme="minorHAnsi"/>
        </w:rPr>
        <w:t xml:space="preserve">has chosen expectancy theory to serve as the theoretical foundation for the proposed study.  Vroom’s (1964) theory of expectancy is used in order to help </w:t>
      </w:r>
      <w:r>
        <w:rPr>
          <w:rFonts w:eastAsiaTheme="minorHAnsi"/>
        </w:rPr>
        <w:lastRenderedPageBreak/>
        <w:t xml:space="preserve">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that work in a certain way in order to get a desired work result of a reward (Mabaso, 2018).  When looking at employee retention the expectancy theory is a good fit because an associate is working or staying in the profession due to the fact that they will get some sort of reward (Johennesse &amp; Chou, 2017).  P</w:t>
      </w:r>
      <w:r w:rsidR="00DC5F4E" w:rsidRPr="00404842">
        <w:rPr>
          <w:rFonts w:eastAsiaTheme="minorHAnsi"/>
        </w:rPr>
        <w:t>revious studies have been conducted in regards to 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r w:rsidR="00DC5F4E" w:rsidRPr="00404842">
        <w:rPr>
          <w:color w:val="222222"/>
          <w:shd w:val="clear" w:color="auto" w:fill="FFFFFF"/>
        </w:rPr>
        <w:t xml:space="preserve">Johenness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r w:rsidR="009942C2">
        <w:rPr>
          <w:color w:val="222222"/>
          <w:shd w:val="clear" w:color="auto" w:fill="FFFFFF"/>
        </w:rPr>
        <w:t>Rumschlag,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in regards to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r w:rsidRPr="00404842">
        <w:rPr>
          <w:color w:val="222222"/>
          <w:shd w:val="clear" w:color="auto" w:fill="FFFFFF"/>
        </w:rPr>
        <w:t>Rumschlag,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25AB6116" w:rsidR="00FC0D3E" w:rsidRPr="00404842" w:rsidRDefault="00FC0D3E" w:rsidP="00285241">
      <w:pPr>
        <w:pStyle w:val="ListBullet2"/>
      </w:pPr>
      <w:r w:rsidRPr="00404842">
        <w:t xml:space="preserve">Theme 2: Attrition of Teachers: The amount of teachers leaving the profession is extremely high and if not addressed soon will become a very large issue for many </w:t>
      </w:r>
      <w:r w:rsidRPr="00404842">
        <w:lastRenderedPageBreak/>
        <w:t>school districts across the country (Hammonds, 2017).  Most research has been carried out on why teachers leave the education field (</w:t>
      </w:r>
      <w:r w:rsidRPr="00404842">
        <w:rPr>
          <w:color w:val="222222"/>
          <w:shd w:val="clear" w:color="auto" w:fill="FFFFFF"/>
        </w:rPr>
        <w:t xml:space="preserve">Harmsen,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r w:rsidRPr="00404842">
        <w:t xml:space="preserve">The majority of teachers leave the profession within their first five years of teaching (Papay, Bacher-Hicks, Page, &amp; Marinell,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 xml:space="preserve">Teacher retention is a large concern for school districts due to the amount of money it costs to hire and train new teachers for positions (Papay, Bacher-Hicks, Page, &amp; Marinell,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46" w:name="OLE_LINK51"/>
            <w:bookmarkStart w:id="47" w:name="OLE_LINK52"/>
            <w:r w:rsidRPr="00F07AA0">
              <w:rPr>
                <w:b/>
                <w:sz w:val="20"/>
                <w:szCs w:val="20"/>
              </w:rPr>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46"/>
            <w:bookmarkEnd w:id="47"/>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4E953841" w:rsidR="00A04212" w:rsidRDefault="00D30E1E" w:rsidP="00F07AA0">
            <w:pPr>
              <w:spacing w:line="240" w:lineRule="auto"/>
              <w:ind w:left="-18" w:firstLine="0"/>
              <w:jc w:val="center"/>
              <w:rPr>
                <w:sz w:val="20"/>
                <w:szCs w:val="20"/>
              </w:rPr>
            </w:pPr>
            <w:ins w:id="48" w:author="Peggy Dupey" w:date="2020-04-14T16:18:00Z">
              <w:r>
                <w:rPr>
                  <w:sz w:val="20"/>
                  <w:szCs w:val="20"/>
                </w:rPr>
                <w:t>3</w:t>
              </w:r>
            </w:ins>
          </w:p>
          <w:p w14:paraId="412F6F4F" w14:textId="4D9BFCCA" w:rsidR="00A2142C" w:rsidRPr="00A2142C" w:rsidRDefault="00A2142C" w:rsidP="00785617">
            <w:pPr>
              <w:rPr>
                <w:sz w:val="20"/>
                <w:szCs w:val="20"/>
              </w:rPr>
            </w:pPr>
            <w:del w:id="49" w:author="Peggy Dupey" w:date="2020-04-14T16:18:00Z">
              <w:r w:rsidDel="00D30E1E">
                <w:rPr>
                  <w:sz w:val="20"/>
                  <w:szCs w:val="20"/>
                </w:rPr>
                <w:delText>2</w:delText>
              </w:r>
            </w:del>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E531807" w14:textId="77777777" w:rsidR="00D30E1E" w:rsidRDefault="00D30E1E" w:rsidP="00F07AA0">
            <w:pPr>
              <w:spacing w:line="240" w:lineRule="auto"/>
              <w:ind w:left="-18" w:firstLine="0"/>
              <w:jc w:val="center"/>
              <w:rPr>
                <w:ins w:id="50" w:author="Peggy Dupey" w:date="2020-04-14T16:18:00Z"/>
                <w:sz w:val="20"/>
                <w:szCs w:val="20"/>
              </w:rPr>
            </w:pPr>
            <w:ins w:id="51" w:author="Peggy Dupey" w:date="2020-04-14T16:18:00Z">
              <w:r>
                <w:rPr>
                  <w:sz w:val="20"/>
                  <w:szCs w:val="20"/>
                </w:rPr>
                <w:t>3</w:t>
              </w:r>
            </w:ins>
          </w:p>
          <w:p w14:paraId="5D5D57A3" w14:textId="44F74D08" w:rsidR="00A04212" w:rsidRPr="00F07AA0" w:rsidRDefault="00A2142C" w:rsidP="00F07AA0">
            <w:pPr>
              <w:spacing w:line="240" w:lineRule="auto"/>
              <w:ind w:left="-18" w:firstLine="0"/>
              <w:jc w:val="center"/>
              <w:rPr>
                <w:sz w:val="20"/>
                <w:szCs w:val="20"/>
              </w:rPr>
            </w:pPr>
            <w:del w:id="52" w:author="Peggy Dupey" w:date="2020-04-14T16:18:00Z">
              <w:r w:rsidDel="00D30E1E">
                <w:rPr>
                  <w:sz w:val="20"/>
                  <w:szCs w:val="20"/>
                </w:rPr>
                <w:delText>2</w:delText>
              </w:r>
            </w:del>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w:t>
            </w:r>
            <w:r w:rsidRPr="00F07AA0">
              <w:rPr>
                <w:rFonts w:eastAsia="Calibri"/>
                <w:sz w:val="20"/>
                <w:szCs w:val="20"/>
              </w:rPr>
              <w:lastRenderedPageBreak/>
              <w:t>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lastRenderedPageBreak/>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r>
              <w:rPr>
                <w:sz w:val="20"/>
                <w:szCs w:val="20"/>
              </w:rPr>
              <w:t>3</w:t>
            </w: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0BA5001" w14:textId="77777777" w:rsidR="00D30E1E" w:rsidRDefault="00D30E1E" w:rsidP="00F07AA0">
            <w:pPr>
              <w:spacing w:line="240" w:lineRule="auto"/>
              <w:ind w:left="-18" w:firstLine="0"/>
              <w:jc w:val="center"/>
              <w:rPr>
                <w:ins w:id="53" w:author="Peggy Dupey" w:date="2020-04-14T16:18:00Z"/>
                <w:sz w:val="20"/>
                <w:szCs w:val="20"/>
              </w:rPr>
            </w:pPr>
            <w:ins w:id="54" w:author="Peggy Dupey" w:date="2020-04-14T16:18:00Z">
              <w:r>
                <w:rPr>
                  <w:sz w:val="20"/>
                  <w:szCs w:val="20"/>
                </w:rPr>
                <w:t>3</w:t>
              </w:r>
            </w:ins>
          </w:p>
          <w:p w14:paraId="1F62C6A1" w14:textId="569BED96" w:rsidR="00A04212" w:rsidRPr="00F07AA0" w:rsidRDefault="00A2142C" w:rsidP="00F07AA0">
            <w:pPr>
              <w:spacing w:line="240" w:lineRule="auto"/>
              <w:ind w:left="-18" w:firstLine="0"/>
              <w:jc w:val="center"/>
              <w:rPr>
                <w:sz w:val="20"/>
                <w:szCs w:val="20"/>
              </w:rPr>
            </w:pPr>
            <w:del w:id="55" w:author="Peggy Dupey" w:date="2020-04-14T16:18:00Z">
              <w:r w:rsidDel="00D30E1E">
                <w:rPr>
                  <w:sz w:val="20"/>
                  <w:szCs w:val="20"/>
                </w:rPr>
                <w:delText>2</w:delText>
              </w:r>
            </w:del>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4FE00029"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it’s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1DFA0AC2" w:rsidR="00A2142C" w:rsidRDefault="00A2142C" w:rsidP="00785617">
            <w:pPr>
              <w:pStyle w:val="CommentText"/>
              <w:ind w:firstLine="0"/>
            </w:pPr>
            <w:r>
              <w:t xml:space="preserve">Literature Review: You’ve identified some strong themes for your literature review. Just keep adding recently published articles to continue to strengthen the themes. </w:t>
            </w: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56" w:name="_Toc349720620"/>
      <w:bookmarkStart w:id="57" w:name="_Toc350241664"/>
      <w:bookmarkStart w:id="58" w:name="_Toc481674098"/>
      <w:bookmarkStart w:id="59" w:name="_Toc489345312"/>
      <w:r w:rsidRPr="00675C36">
        <w:t>Problem Statement</w:t>
      </w:r>
      <w:bookmarkEnd w:id="56"/>
      <w:bookmarkEnd w:id="57"/>
      <w:bookmarkEnd w:id="58"/>
      <w:bookmarkEnd w:id="59"/>
    </w:p>
    <w:p w14:paraId="05AD03A2" w14:textId="52CAA4D7" w:rsidR="00753CC8" w:rsidRDefault="00EA1691" w:rsidP="00EA1691">
      <w:pPr>
        <w:rPr>
          <w:color w:val="000000"/>
          <w:shd w:val="clear" w:color="auto" w:fill="FFFFFF"/>
        </w:rPr>
      </w:pPr>
      <w:r>
        <w:rPr>
          <w:color w:val="000000"/>
          <w:shd w:val="clear" w:color="auto" w:fill="FFFFFF"/>
        </w:rPr>
        <w:t xml:space="preserve">It is not known how middle school veteran teachers </w:t>
      </w:r>
      <w:commentRangeStart w:id="60"/>
      <w:r>
        <w:rPr>
          <w:color w:val="000000"/>
          <w:shd w:val="clear" w:color="auto" w:fill="FFFFFF"/>
        </w:rPr>
        <w:t xml:space="preserve">identify their </w:t>
      </w:r>
      <w:commentRangeEnd w:id="60"/>
      <w:r w:rsidR="00D30E1E">
        <w:rPr>
          <w:rStyle w:val="CommentReference"/>
        </w:rPr>
        <w:commentReference w:id="60"/>
      </w:r>
      <w:r>
        <w:rPr>
          <w:color w:val="000000"/>
          <w:shd w:val="clear" w:color="auto" w:fill="FFFFFF"/>
        </w:rPr>
        <w:t xml:space="preserve">internal and external factors that </w:t>
      </w:r>
      <w:commentRangeStart w:id="61"/>
      <w:r>
        <w:rPr>
          <w:color w:val="000000"/>
          <w:shd w:val="clear" w:color="auto" w:fill="FFFFFF"/>
        </w:rPr>
        <w:t>motivates</w:t>
      </w:r>
      <w:commentRangeEnd w:id="61"/>
      <w:r w:rsidR="00D30E1E">
        <w:rPr>
          <w:rStyle w:val="CommentReference"/>
        </w:rPr>
        <w:commentReference w:id="61"/>
      </w:r>
      <w:r>
        <w:rPr>
          <w:color w:val="000000"/>
          <w:shd w:val="clear" w:color="auto" w:fill="FFFFFF"/>
        </w:rPr>
        <w:t xml:space="preserve"> them to stay in the teaching profession</w:t>
      </w:r>
      <w:r w:rsidR="00753CC8">
        <w:rPr>
          <w:color w:val="000000"/>
          <w:shd w:val="clear" w:color="auto" w:fill="FFFFFF"/>
        </w:rPr>
        <w:t xml:space="preserve"> in a school district in southeast United States.  The target population for this study will be veteran middle school teachers </w:t>
      </w:r>
      <w:r w:rsidR="00285241">
        <w:rPr>
          <w:color w:val="000000"/>
          <w:shd w:val="clear" w:color="auto" w:fill="FFFFFF"/>
        </w:rPr>
        <w:t>who</w:t>
      </w:r>
      <w:r w:rsidR="00753CC8">
        <w:rPr>
          <w:color w:val="000000"/>
          <w:shd w:val="clear" w:color="auto" w:fill="FFFFFF"/>
        </w:rPr>
        <w:t xml:space="preserve"> work in an Upstate School District in South Carolina</w:t>
      </w:r>
      <w:r>
        <w:rPr>
          <w:color w:val="000000"/>
          <w:shd w:val="clear" w:color="auto" w:fill="FFFFFF"/>
        </w:rPr>
        <w:t>.</w:t>
      </w:r>
      <w:r w:rsidR="00753CC8">
        <w:rPr>
          <w:color w:val="000000"/>
          <w:shd w:val="clear" w:color="auto" w:fill="FFFFFF"/>
        </w:rPr>
        <w:t xml:space="preserve">  </w:t>
      </w:r>
      <w:commentRangeStart w:id="62"/>
      <w:r w:rsidR="00753CC8">
        <w:rPr>
          <w:color w:val="000000"/>
          <w:shd w:val="clear" w:color="auto" w:fill="FFFFFF"/>
        </w:rPr>
        <w:t>The target population from th</w:t>
      </w:r>
      <w:commentRangeEnd w:id="62"/>
      <w:r w:rsidR="00D30E1E">
        <w:rPr>
          <w:rStyle w:val="CommentReference"/>
        </w:rPr>
        <w:commentReference w:id="62"/>
      </w:r>
      <w:r w:rsidR="00753CC8">
        <w:rPr>
          <w:color w:val="000000"/>
          <w:shd w:val="clear" w:color="auto" w:fill="FFFFFF"/>
        </w:rPr>
        <w:t xml:space="preserve">e Greenville County School District </w:t>
      </w:r>
      <w:r w:rsidR="00285241">
        <w:rPr>
          <w:color w:val="000000"/>
          <w:shd w:val="clear" w:color="auto" w:fill="FFFFFF"/>
        </w:rPr>
        <w:t>are</w:t>
      </w:r>
      <w:r w:rsidR="00753CC8">
        <w:rPr>
          <w:color w:val="000000"/>
          <w:shd w:val="clear" w:color="auto" w:fill="FFFFFF"/>
        </w:rPr>
        <w:t xml:space="preserve"> 20 veteran middle school teachers.  The researcher proposes that the results of this study may provide educational </w:t>
      </w:r>
      <w:r w:rsidR="00753CC8">
        <w:rPr>
          <w:color w:val="000000"/>
          <w:shd w:val="clear" w:color="auto" w:fill="FFFFFF"/>
        </w:rPr>
        <w:lastRenderedPageBreak/>
        <w:t xml:space="preserve">leaders the opportunity to better understand what internal and external factors motivates veteran teachers to stay in the teaching profession.  </w:t>
      </w: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24CC9DF9" w:rsidR="00A04212" w:rsidRPr="00840600" w:rsidRDefault="00D30E1E" w:rsidP="00043BBE">
            <w:pPr>
              <w:spacing w:afterLines="40" w:after="96" w:line="240" w:lineRule="auto"/>
              <w:ind w:firstLine="0"/>
              <w:rPr>
                <w:sz w:val="20"/>
                <w:szCs w:val="20"/>
              </w:rPr>
            </w:pPr>
            <w:ins w:id="63" w:author="Peggy Dupey" w:date="2020-04-14T16:20:00Z">
              <w:r>
                <w:rPr>
                  <w:sz w:val="20"/>
                  <w:szCs w:val="20"/>
                </w:rPr>
                <w:t>2</w:t>
              </w:r>
            </w:ins>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78EC9847" w14:textId="77777777" w:rsidR="00A04212" w:rsidRDefault="00D30E1E" w:rsidP="00043BBE">
            <w:pPr>
              <w:autoSpaceDE w:val="0"/>
              <w:autoSpaceDN w:val="0"/>
              <w:adjustRightInd w:val="0"/>
              <w:spacing w:afterLines="40" w:after="96" w:line="240" w:lineRule="auto"/>
              <w:ind w:firstLine="0"/>
              <w:rPr>
                <w:ins w:id="64" w:author="Peggy Dupey" w:date="2020-04-14T16:20:00Z"/>
                <w:sz w:val="20"/>
                <w:szCs w:val="20"/>
              </w:rPr>
            </w:pPr>
            <w:ins w:id="65" w:author="Peggy Dupey" w:date="2020-04-14T16:20:00Z">
              <w:r>
                <w:rPr>
                  <w:sz w:val="20"/>
                  <w:szCs w:val="20"/>
                </w:rPr>
                <w:t>1</w:t>
              </w:r>
            </w:ins>
          </w:p>
          <w:p w14:paraId="6C2DF423" w14:textId="1BB9816E" w:rsidR="00D30E1E" w:rsidRPr="00840600" w:rsidRDefault="00D30E1E" w:rsidP="00043BBE">
            <w:pPr>
              <w:autoSpaceDE w:val="0"/>
              <w:autoSpaceDN w:val="0"/>
              <w:adjustRightInd w:val="0"/>
              <w:spacing w:afterLines="40" w:after="96" w:line="240" w:lineRule="auto"/>
              <w:ind w:firstLine="0"/>
              <w:rPr>
                <w:sz w:val="20"/>
                <w:szCs w:val="20"/>
              </w:rPr>
            </w:pPr>
            <w:ins w:id="66" w:author="Peggy Dupey" w:date="2020-04-14T16:20:00Z">
              <w:r>
                <w:rPr>
                  <w:sz w:val="20"/>
                  <w:szCs w:val="20"/>
                </w:rPr>
                <w:t xml:space="preserve">Your general population are the students and teachers. </w:t>
              </w:r>
            </w:ins>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3D47306F" w14:textId="77777777" w:rsidR="00A04212" w:rsidRDefault="00D30E1E" w:rsidP="00043BBE">
            <w:pPr>
              <w:autoSpaceDE w:val="0"/>
              <w:autoSpaceDN w:val="0"/>
              <w:adjustRightInd w:val="0"/>
              <w:spacing w:afterLines="40" w:after="96" w:line="240" w:lineRule="auto"/>
              <w:ind w:firstLine="0"/>
              <w:rPr>
                <w:ins w:id="67" w:author="Peggy Dupey" w:date="2020-04-14T16:20:00Z"/>
                <w:sz w:val="20"/>
                <w:szCs w:val="20"/>
              </w:rPr>
            </w:pPr>
            <w:ins w:id="68" w:author="Peggy Dupey" w:date="2020-04-14T16:20:00Z">
              <w:r>
                <w:rPr>
                  <w:sz w:val="20"/>
                  <w:szCs w:val="20"/>
                </w:rPr>
                <w:t>1</w:t>
              </w:r>
            </w:ins>
          </w:p>
          <w:p w14:paraId="47D18652" w14:textId="784C4365" w:rsidR="00D30E1E" w:rsidRPr="00840600" w:rsidRDefault="00D30E1E" w:rsidP="00043BBE">
            <w:pPr>
              <w:autoSpaceDE w:val="0"/>
              <w:autoSpaceDN w:val="0"/>
              <w:adjustRightInd w:val="0"/>
              <w:spacing w:afterLines="40" w:after="96" w:line="240" w:lineRule="auto"/>
              <w:ind w:firstLine="0"/>
              <w:rPr>
                <w:sz w:val="20"/>
                <w:szCs w:val="20"/>
              </w:rPr>
            </w:pPr>
            <w:ins w:id="69" w:author="Peggy Dupey" w:date="2020-04-14T16:20:00Z">
              <w:r>
                <w:rPr>
                  <w:sz w:val="20"/>
                  <w:szCs w:val="20"/>
                </w:rPr>
                <w:t>Use the actual words units of analysis. Your units of analysis are the</w:t>
              </w:r>
            </w:ins>
            <w:ins w:id="70" w:author="Peggy Dupey" w:date="2020-04-14T16:21:00Z">
              <w:r>
                <w:rPr>
                  <w:sz w:val="20"/>
                  <w:szCs w:val="20"/>
                </w:rPr>
                <w:t xml:space="preserve"> teachers who are your participants. </w:t>
              </w:r>
            </w:ins>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1E0C97B3" w14:textId="77777777" w:rsidR="00D30E1E" w:rsidRDefault="00D30E1E" w:rsidP="00D30E1E">
            <w:pPr>
              <w:autoSpaceDE w:val="0"/>
              <w:autoSpaceDN w:val="0"/>
              <w:adjustRightInd w:val="0"/>
              <w:spacing w:afterLines="40" w:after="96" w:line="240" w:lineRule="auto"/>
              <w:ind w:firstLine="0"/>
              <w:rPr>
                <w:ins w:id="71" w:author="Peggy Dupey" w:date="2020-04-14T16:21:00Z"/>
                <w:sz w:val="20"/>
                <w:szCs w:val="20"/>
              </w:rPr>
            </w:pPr>
            <w:ins w:id="72" w:author="Peggy Dupey" w:date="2020-04-14T16:21:00Z">
              <w:r>
                <w:rPr>
                  <w:sz w:val="20"/>
                  <w:szCs w:val="20"/>
                </w:rPr>
                <w:t>1.5</w:t>
              </w:r>
              <w:r>
                <w:rPr>
                  <w:sz w:val="20"/>
                  <w:szCs w:val="20"/>
                </w:rPr>
                <w:tab/>
              </w:r>
            </w:ins>
          </w:p>
          <w:p w14:paraId="4DB7D52E" w14:textId="7635BD27" w:rsidR="00D30E1E" w:rsidRPr="00840600" w:rsidRDefault="00D30E1E" w:rsidP="00D30E1E">
            <w:pPr>
              <w:autoSpaceDE w:val="0"/>
              <w:autoSpaceDN w:val="0"/>
              <w:adjustRightInd w:val="0"/>
              <w:spacing w:afterLines="40" w:after="96" w:line="240" w:lineRule="auto"/>
              <w:ind w:firstLine="0"/>
              <w:rPr>
                <w:sz w:val="20"/>
                <w:szCs w:val="20"/>
              </w:rPr>
            </w:pPr>
            <w:ins w:id="73" w:author="Peggy Dupey" w:date="2020-04-14T16:21:00Z">
              <w:r>
                <w:rPr>
                  <w:sz w:val="20"/>
                  <w:szCs w:val="20"/>
                </w:rPr>
                <w:t>Just expound on this a bit. You have a start with the sentence about what you hope to add to the litera</w:t>
              </w:r>
            </w:ins>
            <w:ins w:id="74" w:author="Peggy Dupey" w:date="2020-04-14T16:22:00Z">
              <w:r>
                <w:rPr>
                  <w:sz w:val="20"/>
                  <w:szCs w:val="20"/>
                </w:rPr>
                <w:t xml:space="preserve">ture. </w:t>
              </w:r>
            </w:ins>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5780B15B" w14:textId="77777777" w:rsidR="00A04212" w:rsidRDefault="00D30E1E" w:rsidP="00043BBE">
            <w:pPr>
              <w:autoSpaceDE w:val="0"/>
              <w:autoSpaceDN w:val="0"/>
              <w:adjustRightInd w:val="0"/>
              <w:spacing w:afterLines="40" w:after="96" w:line="240" w:lineRule="auto"/>
              <w:ind w:firstLine="0"/>
              <w:rPr>
                <w:ins w:id="75" w:author="Peggy Dupey" w:date="2020-04-14T16:22:00Z"/>
                <w:sz w:val="20"/>
                <w:szCs w:val="20"/>
              </w:rPr>
            </w:pPr>
            <w:ins w:id="76" w:author="Peggy Dupey" w:date="2020-04-14T16:22:00Z">
              <w:r>
                <w:rPr>
                  <w:sz w:val="20"/>
                  <w:szCs w:val="20"/>
                </w:rPr>
                <w:t>1</w:t>
              </w:r>
            </w:ins>
          </w:p>
          <w:p w14:paraId="40B9145B" w14:textId="1A0393F7" w:rsidR="00D30E1E" w:rsidRPr="00840600" w:rsidRDefault="00D30E1E" w:rsidP="00043BBE">
            <w:pPr>
              <w:autoSpaceDE w:val="0"/>
              <w:autoSpaceDN w:val="0"/>
              <w:adjustRightInd w:val="0"/>
              <w:spacing w:afterLines="40" w:after="96" w:line="240" w:lineRule="auto"/>
              <w:ind w:firstLine="0"/>
              <w:rPr>
                <w:sz w:val="20"/>
                <w:szCs w:val="20"/>
              </w:rPr>
            </w:pPr>
            <w:ins w:id="77" w:author="Peggy Dupey" w:date="2020-04-14T16:22:00Z">
              <w:r>
                <w:rPr>
                  <w:sz w:val="20"/>
                  <w:szCs w:val="20"/>
                </w:rPr>
                <w:t xml:space="preserve">You will want to reiterate your gap references in this section per the rubric </w:t>
              </w:r>
              <w:r>
                <w:rPr>
                  <w:sz w:val="20"/>
                  <w:szCs w:val="20"/>
                </w:rPr>
                <w:lastRenderedPageBreak/>
                <w:t xml:space="preserve">(to the left). It know it seems redundant but you will repeat the gap statements with references in many sections of your prospectus and your proposal. </w:t>
              </w:r>
            </w:ins>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lastRenderedPageBreak/>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16503B22" w:rsidR="00A04212" w:rsidRPr="00840600" w:rsidRDefault="00D30E1E" w:rsidP="00043BBE">
            <w:pPr>
              <w:autoSpaceDE w:val="0"/>
              <w:autoSpaceDN w:val="0"/>
              <w:adjustRightInd w:val="0"/>
              <w:spacing w:afterLines="40" w:after="96" w:line="240" w:lineRule="auto"/>
              <w:ind w:firstLine="0"/>
              <w:rPr>
                <w:sz w:val="20"/>
                <w:szCs w:val="20"/>
              </w:rPr>
            </w:pPr>
            <w:ins w:id="78" w:author="Peggy Dupey" w:date="2020-04-14T16:22:00Z">
              <w:r>
                <w:rPr>
                  <w:sz w:val="20"/>
                  <w:szCs w:val="20"/>
                </w:rPr>
                <w:t>2</w:t>
              </w:r>
            </w:ins>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79" w:name="_Toc299429090"/>
    </w:p>
    <w:p w14:paraId="74B0163B" w14:textId="77777777" w:rsidR="008B6D2D" w:rsidRDefault="008B6D2D" w:rsidP="008B6D2D">
      <w:pPr>
        <w:pStyle w:val="Heading2"/>
      </w:pPr>
      <w:bookmarkStart w:id="80" w:name="_Toc481674099"/>
      <w:bookmarkStart w:id="81" w:name="_Toc489345313"/>
      <w:r w:rsidRPr="00675C36">
        <w:t>Purpose of the Study</w:t>
      </w:r>
      <w:bookmarkEnd w:id="80"/>
      <w:bookmarkEnd w:id="81"/>
      <w:r>
        <w:t xml:space="preserve"> </w:t>
      </w:r>
    </w:p>
    <w:p w14:paraId="566103BE" w14:textId="17EBCD63" w:rsidR="00166BFE" w:rsidRPr="003D4B1C" w:rsidRDefault="00336977" w:rsidP="008B6D2D">
      <w:commentRangeStart w:id="82"/>
      <w:r w:rsidRPr="00141079">
        <w:t xml:space="preserve">The purpose of this </w:t>
      </w:r>
      <w:r>
        <w:t xml:space="preserve">qualitative descriptive study is to </w:t>
      </w:r>
      <w:r w:rsidR="00166BFE">
        <w:t>understand</w:t>
      </w:r>
      <w:r>
        <w:t xml:space="preserve"> how middle school teachers describe </w:t>
      </w:r>
      <w:r w:rsidR="00166BFE">
        <w:t>their internal and external factors that motivates them to stay in the teaching profession within a school district in the southeast</w:t>
      </w:r>
      <w:r>
        <w:t>.</w:t>
      </w:r>
      <w:r w:rsidR="00166BFE">
        <w:t xml:space="preserve">  </w:t>
      </w:r>
      <w:commentRangeEnd w:id="82"/>
      <w:r w:rsidR="00D30E1E">
        <w:rPr>
          <w:rStyle w:val="CommentReference"/>
        </w:rPr>
        <w:commentReference w:id="82"/>
      </w:r>
      <w:commentRangeStart w:id="83"/>
      <w:r w:rsidR="00166BFE">
        <w:t xml:space="preserve">The target population </w:t>
      </w:r>
      <w:commentRangeEnd w:id="83"/>
      <w:r w:rsidR="00D30E1E">
        <w:rPr>
          <w:rStyle w:val="CommentReference"/>
        </w:rPr>
        <w:commentReference w:id="83"/>
      </w:r>
      <w:r w:rsidR="00166BFE" w:rsidRPr="003D4B1C">
        <w:t xml:space="preserve">will be 20 veteran middle school teachers in a school district in the southeast.  </w:t>
      </w:r>
      <w:commentRangeStart w:id="84"/>
      <w:r w:rsidR="00166BFE" w:rsidRPr="003D4B1C">
        <w:t xml:space="preserve">Veteran teachers are defined as educators </w:t>
      </w:r>
      <w:r w:rsidR="00285241">
        <w:t>who</w:t>
      </w:r>
      <w:r w:rsidR="00166BFE" w:rsidRPr="003D4B1C">
        <w:t xml:space="preserve"> have been teaching for 5 years or more years (</w:t>
      </w:r>
      <w:r w:rsidR="00166BFE" w:rsidRPr="003D4B1C">
        <w:rPr>
          <w:color w:val="222222"/>
          <w:shd w:val="clear" w:color="auto" w:fill="FFFFFF"/>
        </w:rPr>
        <w:t xml:space="preserve">Arnett-Hartwick &amp; Cannon, 2019).  </w:t>
      </w:r>
      <w:commentRangeEnd w:id="84"/>
      <w:r w:rsidR="00D30E1E">
        <w:rPr>
          <w:rStyle w:val="CommentReference"/>
        </w:rPr>
        <w:commentReference w:id="84"/>
      </w:r>
      <w:commentRangeStart w:id="85"/>
      <w:r w:rsidR="00166BFE" w:rsidRPr="003D4B1C">
        <w:rPr>
          <w:color w:val="222222"/>
          <w:shd w:val="clear" w:color="auto" w:fill="FFFFFF"/>
        </w:rPr>
        <w:t>The teachers chosen to participate will be chosen based upon a purposive sampling method.  In qualitative research purposive sampling can be used to</w:t>
      </w:r>
      <w:r w:rsidR="003D4B1C" w:rsidRPr="003D4B1C">
        <w:rPr>
          <w:color w:val="222222"/>
          <w:shd w:val="clear" w:color="auto" w:fill="FFFFFF"/>
        </w:rPr>
        <w:t xml:space="preserve"> utilize certain skills and knowledge that someone has on a topic being studied </w:t>
      </w:r>
      <w:r w:rsidR="00A450F3">
        <w:rPr>
          <w:color w:val="222222"/>
          <w:shd w:val="clear" w:color="auto" w:fill="FFFFFF"/>
        </w:rPr>
        <w:lastRenderedPageBreak/>
        <w:t xml:space="preserve">and </w:t>
      </w:r>
      <w:r w:rsidR="003D4B1C" w:rsidRPr="003D4B1C">
        <w:rPr>
          <w:color w:val="222222"/>
          <w:shd w:val="clear" w:color="auto" w:fill="FFFFFF"/>
        </w:rPr>
        <w:t xml:space="preserve">can provide relevant information about the phenomenon (Etikan, Musa, &amp; Alkassim, </w:t>
      </w:r>
      <w:r w:rsidR="00166BFE" w:rsidRPr="003D4B1C">
        <w:rPr>
          <w:color w:val="222222"/>
          <w:shd w:val="clear" w:color="auto" w:fill="FFFFFF"/>
        </w:rPr>
        <w:t>2016).</w:t>
      </w:r>
      <w:r w:rsidR="003D4B1C">
        <w:rPr>
          <w:color w:val="222222"/>
          <w:shd w:val="clear" w:color="auto" w:fill="FFFFFF"/>
        </w:rPr>
        <w:t xml:space="preserve">  A researcher will typically pick a subject for the study based upon certain characteristics (Sharma, </w:t>
      </w:r>
      <w:r w:rsidR="003D4B1C" w:rsidRPr="003D4B1C">
        <w:rPr>
          <w:color w:val="222222"/>
          <w:shd w:val="clear" w:color="auto" w:fill="FFFFFF"/>
        </w:rPr>
        <w:t>2017).</w:t>
      </w:r>
      <w:r w:rsidR="003D4B1C">
        <w:rPr>
          <w:color w:val="222222"/>
          <w:shd w:val="clear" w:color="auto" w:fill="FFFFFF"/>
        </w:rPr>
        <w:t xml:space="preserve">  The characteristics in this qualitative descriptive research study will be teachers </w:t>
      </w:r>
      <w:r w:rsidR="00A450F3">
        <w:rPr>
          <w:color w:val="222222"/>
          <w:shd w:val="clear" w:color="auto" w:fill="FFFFFF"/>
        </w:rPr>
        <w:t>who</w:t>
      </w:r>
      <w:r w:rsidR="003D4B1C">
        <w:rPr>
          <w:color w:val="222222"/>
          <w:shd w:val="clear" w:color="auto" w:fill="FFFFFF"/>
        </w:rPr>
        <w:t xml:space="preserve"> have been teaching for five or more years.</w:t>
      </w:r>
      <w:r w:rsidR="003D4B1C" w:rsidRPr="003D4B1C">
        <w:rPr>
          <w:color w:val="222222"/>
          <w:shd w:val="clear" w:color="auto" w:fill="FFFFFF"/>
        </w:rPr>
        <w:t xml:space="preserve"> </w:t>
      </w:r>
      <w:r w:rsidR="00166BFE">
        <w:rPr>
          <w:rFonts w:ascii="Arial" w:hAnsi="Arial" w:cs="Arial"/>
          <w:color w:val="222222"/>
          <w:sz w:val="20"/>
          <w:szCs w:val="20"/>
          <w:shd w:val="clear" w:color="auto" w:fill="FFFFFF"/>
        </w:rPr>
        <w:t xml:space="preserve"> </w:t>
      </w:r>
      <w:commentRangeEnd w:id="85"/>
      <w:r w:rsidR="00D30E1E">
        <w:rPr>
          <w:rStyle w:val="CommentReference"/>
        </w:rPr>
        <w:commentReference w:id="85"/>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77777777" w:rsidR="00152490" w:rsidRPr="00A75898" w:rsidRDefault="00152490" w:rsidP="00043BBE">
            <w:pPr>
              <w:spacing w:afterLines="40" w:after="96" w:line="240" w:lineRule="auto"/>
              <w:ind w:firstLine="0"/>
              <w:rPr>
                <w:sz w:val="20"/>
                <w:szCs w:val="20"/>
              </w:rPr>
            </w:pPr>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058763BD" w:rsidR="00152490" w:rsidRPr="00A75898" w:rsidRDefault="00D30E1E" w:rsidP="00043BBE">
            <w:pPr>
              <w:spacing w:afterLines="40" w:after="96" w:line="240" w:lineRule="auto"/>
              <w:ind w:firstLine="0"/>
              <w:rPr>
                <w:sz w:val="20"/>
                <w:szCs w:val="20"/>
              </w:rPr>
            </w:pPr>
            <w:ins w:id="86" w:author="Peggy Dupey" w:date="2020-04-14T16:24:00Z">
              <w:r>
                <w:rPr>
                  <w:sz w:val="20"/>
                  <w:szCs w:val="20"/>
                </w:rPr>
                <w:t>3</w:t>
              </w:r>
            </w:ins>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72398775" w14:textId="30E9D022" w:rsidR="00152490" w:rsidRDefault="00355024" w:rsidP="00043BBE">
            <w:pPr>
              <w:autoSpaceDE w:val="0"/>
              <w:autoSpaceDN w:val="0"/>
              <w:adjustRightInd w:val="0"/>
              <w:spacing w:afterLines="40" w:after="96" w:line="240" w:lineRule="auto"/>
              <w:ind w:firstLine="0"/>
              <w:rPr>
                <w:ins w:id="87" w:author="Peggy Dupey" w:date="2020-04-14T16:24:00Z"/>
                <w:sz w:val="20"/>
                <w:szCs w:val="20"/>
              </w:rPr>
            </w:pPr>
            <w:ins w:id="88" w:author="Peggy Dupey" w:date="2020-04-14T16:25:00Z">
              <w:r>
                <w:rPr>
                  <w:sz w:val="20"/>
                  <w:szCs w:val="20"/>
                </w:rPr>
                <w:t>1</w:t>
              </w:r>
            </w:ins>
          </w:p>
          <w:p w14:paraId="41A2BD7A" w14:textId="2E10A726" w:rsidR="00D30E1E" w:rsidRPr="00A75898" w:rsidRDefault="00D30E1E" w:rsidP="00043BBE">
            <w:pPr>
              <w:autoSpaceDE w:val="0"/>
              <w:autoSpaceDN w:val="0"/>
              <w:adjustRightInd w:val="0"/>
              <w:spacing w:afterLines="40" w:after="96" w:line="240" w:lineRule="auto"/>
              <w:ind w:firstLine="0"/>
              <w:rPr>
                <w:sz w:val="20"/>
                <w:szCs w:val="20"/>
              </w:rPr>
            </w:pPr>
            <w:ins w:id="89" w:author="Peggy Dupey" w:date="2020-04-14T16:24:00Z">
              <w:r>
                <w:rPr>
                  <w:sz w:val="20"/>
                  <w:szCs w:val="20"/>
                </w:rPr>
                <w:t xml:space="preserve">Just repeat your phenomenon here. </w:t>
              </w:r>
            </w:ins>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4FE91DFE" w:rsidR="00152490" w:rsidRPr="00A75898" w:rsidRDefault="00D30E1E" w:rsidP="00043BBE">
            <w:pPr>
              <w:autoSpaceDE w:val="0"/>
              <w:autoSpaceDN w:val="0"/>
              <w:adjustRightInd w:val="0"/>
              <w:spacing w:afterLines="40" w:after="96" w:line="240" w:lineRule="auto"/>
              <w:ind w:firstLine="0"/>
              <w:rPr>
                <w:sz w:val="20"/>
                <w:szCs w:val="20"/>
              </w:rPr>
            </w:pPr>
            <w:ins w:id="90" w:author="Peggy Dupey" w:date="2020-04-14T16:24:00Z">
              <w:r>
                <w:rPr>
                  <w:sz w:val="20"/>
                  <w:szCs w:val="20"/>
                </w:rPr>
                <w:t>2</w:t>
              </w:r>
            </w:ins>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lastRenderedPageBreak/>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91" w:name="_Toc481674100"/>
      <w:bookmarkStart w:id="92"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91"/>
      <w:bookmarkEnd w:id="92"/>
      <w:r w:rsidRPr="00E363C3">
        <w:t xml:space="preserve"> </w:t>
      </w:r>
    </w:p>
    <w:p w14:paraId="685FD4A4" w14:textId="2E09E385" w:rsidR="008D3741" w:rsidRDefault="008D3741" w:rsidP="005D7107">
      <w:r>
        <w:t>Veteran teachers play an important role in the education system</w:t>
      </w:r>
      <w:r w:rsidR="000C7224">
        <w:t>.  Veteran teachers provide the benefit of being able to mentor new teachers and provide ideas to teachers on how to handle different types of issues that might be encountered</w:t>
      </w:r>
      <w:r w:rsidR="005D7107">
        <w:t xml:space="preserve"> (Weisling &amp; Gardiner, 2018). </w:t>
      </w:r>
      <w:commentRangeStart w:id="93"/>
      <w:r w:rsidR="005D7107">
        <w:t>The</w:t>
      </w:r>
      <w:r w:rsidR="000C7224">
        <w:rPr>
          <w:color w:val="222222"/>
          <w:shd w:val="clear" w:color="auto" w:fill="FFFFFF"/>
        </w:rPr>
        <w:t xml:space="preserve"> </w:t>
      </w:r>
      <w:r w:rsidR="000C7224" w:rsidRPr="00E542FA">
        <w:t>phenomenon</w:t>
      </w:r>
      <w:r w:rsidR="000C7224">
        <w:t xml:space="preserve"> of the research to be carried out is veteran middle school teachers and teacher retention.  Being able to understand the internal and external factors that keep veteran teachers in the field of education is important in order to increase the retention of novice teachers.  </w:t>
      </w:r>
      <w:commentRangeEnd w:id="93"/>
      <w:r w:rsidR="00355024">
        <w:rPr>
          <w:rStyle w:val="CommentReference"/>
        </w:rPr>
        <w:commentReference w:id="93"/>
      </w:r>
      <w:r w:rsidRPr="00044E7B">
        <w:t>The following research questions guide this qualitative study:</w:t>
      </w:r>
      <w:r>
        <w:t xml:space="preserve"> </w:t>
      </w:r>
    </w:p>
    <w:p w14:paraId="658E5D5A" w14:textId="3BC02815" w:rsidR="008D3741" w:rsidRDefault="008D3741" w:rsidP="000C7224">
      <w:pPr>
        <w:pStyle w:val="ListRQ"/>
      </w:pPr>
      <w:r>
        <w:t xml:space="preserve">R1: How do veteran middle school teachers describe their internal factors that motivates them to stay in the teaching profession? </w:t>
      </w:r>
    </w:p>
    <w:p w14:paraId="35579A30" w14:textId="2D67367B" w:rsidR="008D3741" w:rsidRDefault="008D3741" w:rsidP="000C7224">
      <w:pPr>
        <w:pStyle w:val="ListRQ"/>
      </w:pPr>
      <w:r>
        <w:t xml:space="preserve">R2: How do veteran middle school teachers describe their external factors that motivates them to stay in the teaching profession?   </w:t>
      </w:r>
    </w:p>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lastRenderedPageBreak/>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identifies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2E9D8514" w:rsidR="0066538B" w:rsidRPr="00A75898" w:rsidRDefault="00355024" w:rsidP="00043BBE">
            <w:pPr>
              <w:spacing w:afterLines="40" w:after="96" w:line="240" w:lineRule="auto"/>
              <w:ind w:firstLine="0"/>
              <w:rPr>
                <w:sz w:val="20"/>
                <w:szCs w:val="20"/>
              </w:rPr>
            </w:pPr>
            <w:ins w:id="94" w:author="Peggy Dupey" w:date="2020-04-14T16:26:00Z">
              <w:r>
                <w:rPr>
                  <w:sz w:val="20"/>
                  <w:szCs w:val="20"/>
                </w:rPr>
                <w:t>3</w:t>
              </w:r>
            </w:ins>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t>Alignment:</w:t>
            </w:r>
            <w:r w:rsidRPr="00A75898">
              <w:rPr>
                <w:sz w:val="20"/>
                <w:szCs w:val="20"/>
              </w:rPr>
              <w:t xml:space="preserve"> The research questions are based on both the Problem Statement and Theoretical Foundation 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6C0720D0" w:rsidR="0066538B" w:rsidRPr="00A75898" w:rsidRDefault="00355024" w:rsidP="00043BBE">
            <w:pPr>
              <w:autoSpaceDE w:val="0"/>
              <w:autoSpaceDN w:val="0"/>
              <w:adjustRightInd w:val="0"/>
              <w:spacing w:afterLines="40" w:after="96" w:line="240" w:lineRule="auto"/>
              <w:ind w:firstLine="0"/>
              <w:rPr>
                <w:sz w:val="20"/>
                <w:szCs w:val="20"/>
              </w:rPr>
            </w:pPr>
            <w:ins w:id="95" w:author="Peggy Dupey" w:date="2020-04-14T16:26:00Z">
              <w:r>
                <w:rPr>
                  <w:sz w:val="20"/>
                  <w:szCs w:val="20"/>
                </w:rPr>
                <w:t>3</w:t>
              </w:r>
            </w:ins>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1159BBC1" w:rsidR="0066538B" w:rsidRPr="00A75898" w:rsidRDefault="00355024" w:rsidP="00043BBE">
            <w:pPr>
              <w:autoSpaceDE w:val="0"/>
              <w:autoSpaceDN w:val="0"/>
              <w:adjustRightInd w:val="0"/>
              <w:spacing w:afterLines="40" w:after="96" w:line="240" w:lineRule="auto"/>
              <w:ind w:firstLine="0"/>
              <w:rPr>
                <w:sz w:val="20"/>
                <w:szCs w:val="20"/>
              </w:rPr>
            </w:pPr>
            <w:ins w:id="96" w:author="Peggy Dupey" w:date="2020-04-14T16:26:00Z">
              <w:r>
                <w:rPr>
                  <w:sz w:val="20"/>
                  <w:szCs w:val="20"/>
                </w:rPr>
                <w:t>1.5</w:t>
              </w:r>
            </w:ins>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lastRenderedPageBreak/>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79"/>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97" w:name="_Toc481674101"/>
      <w:bookmarkStart w:id="98" w:name="_Toc489345315"/>
      <w:bookmarkStart w:id="99" w:name="_Toc302476948"/>
      <w:bookmarkStart w:id="100" w:name="_Toc299429091"/>
      <w:r w:rsidRPr="00E363C3">
        <w:t>Advancing Scientific Knowledge</w:t>
      </w:r>
      <w:r>
        <w:t xml:space="preserve"> and Significance of the Study</w:t>
      </w:r>
      <w:bookmarkEnd w:id="97"/>
      <w:bookmarkEnd w:id="98"/>
    </w:p>
    <w:p w14:paraId="5A1415AA" w14:textId="5AC6882C" w:rsidR="00100C15" w:rsidRDefault="00341753" w:rsidP="00E4407E">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remaining in the field of education because they can offer mentoring support and guidance to new teachers (</w:t>
      </w:r>
      <w:r w:rsidR="00426962" w:rsidRPr="00426962">
        <w:rPr>
          <w:color w:val="222222"/>
          <w:shd w:val="clear" w:color="auto" w:fill="FFFFFF"/>
        </w:rPr>
        <w:t xml:space="preserve">Weisling &amp; Gardiner, </w:t>
      </w:r>
      <w:r w:rsidR="00426962">
        <w:rPr>
          <w:color w:val="222222"/>
          <w:shd w:val="clear" w:color="auto" w:fill="FFFFFF"/>
        </w:rPr>
        <w:t xml:space="preserve">2018).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at hand being proposed will build upon the study carried out Hammonds (2017) who examined the role that leadership plays in teacher turnover within schools and </w:t>
      </w:r>
      <w:r w:rsidR="00100C15" w:rsidRPr="004D1CD8">
        <w:rPr>
          <w:rFonts w:eastAsiaTheme="minorHAnsi" w:hint="eastAsia"/>
        </w:rPr>
        <w:t>Lindqvist &amp; Nordä</w:t>
      </w:r>
      <w:r w:rsidR="00100C15">
        <w:rPr>
          <w:rFonts w:eastAsiaTheme="minorHAnsi" w:hint="eastAsia"/>
        </w:rPr>
        <w:t>nger (</w:t>
      </w:r>
      <w:r w:rsidR="00100C15" w:rsidRPr="004D1CD8">
        <w:rPr>
          <w:rFonts w:eastAsiaTheme="minorHAnsi" w:hint="eastAsia"/>
        </w:rPr>
        <w:t>2016</w:t>
      </w:r>
      <w:r w:rsidR="00100C15">
        <w:rPr>
          <w:rFonts w:eastAsiaTheme="minorHAnsi"/>
        </w:rPr>
        <w:t>) who looked at ways to keep teachers within the profession.</w:t>
      </w:r>
      <w:r w:rsidR="00002159">
        <w:rPr>
          <w:rFonts w:eastAsiaTheme="minorHAnsi"/>
        </w:rPr>
        <w:t xml:space="preserve">  In the research that Hammonds (2017) carried out 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0D62DFF9"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made the recommendation that future studies be carried out to look at retention initiatives of teachers.  </w:t>
      </w: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made the recommendation that more research needs to be carried out to determine </w:t>
      </w:r>
      <w:r w:rsidR="009C304B">
        <w:rPr>
          <w:rFonts w:eastAsiaTheme="minorHAnsi"/>
        </w:rPr>
        <w:t xml:space="preserve">what </w:t>
      </w:r>
      <w:r>
        <w:rPr>
          <w:rFonts w:eastAsiaTheme="minorHAnsi"/>
        </w:rPr>
        <w:t xml:space="preserve">causes teachers to stay in the profession.  Rumschlag (2017) recommended future research needed to concentrate on different types </w:t>
      </w:r>
      <w:r>
        <w:rPr>
          <w:rFonts w:eastAsiaTheme="minorHAnsi"/>
        </w:rPr>
        <w:lastRenderedPageBreak/>
        <w:t xml:space="preserve">of demographics than what has already been studied and by doing this could offer more insight on keeping teachers in the profession longer. </w:t>
      </w:r>
    </w:p>
    <w:p w14:paraId="7A97482A" w14:textId="493D4593"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the teaching profession.  This will contribute to the body of literature because it has been noted that more research is needed to understand why teachers stay in the </w:t>
      </w:r>
      <w:r w:rsidRPr="0099730A">
        <w:rPr>
          <w:rFonts w:eastAsiaTheme="minorHAnsi"/>
        </w:rPr>
        <w:t>profession (Lindqvist &amp; Nordänger, 2016).  The</w:t>
      </w:r>
      <w:r w:rsidR="00974438" w:rsidRPr="0099730A">
        <w:rPr>
          <w:rFonts w:eastAsiaTheme="minorHAnsi"/>
        </w:rPr>
        <w:t xml:space="preserve"> theoretical foundation that is supported in regards to retention of associates 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99730A" w:rsidRPr="0099730A">
        <w:rPr>
          <w:rFonts w:eastAsiaTheme="minorHAnsi"/>
        </w:rPr>
        <w:t>, in which they</w:t>
      </w:r>
      <w:r w:rsidR="00974438" w:rsidRPr="0099730A">
        <w:rPr>
          <w:rFonts w:eastAsiaTheme="minorHAnsi"/>
        </w:rPr>
        <w:t xml:space="preserve"> used the expectancy theory </w:t>
      </w:r>
      <w:r w:rsidR="00E83985" w:rsidRPr="0099730A">
        <w:rPr>
          <w:rFonts w:eastAsiaTheme="minorHAnsi"/>
        </w:rPr>
        <w:t xml:space="preserve">as the groundwork </w:t>
      </w:r>
      <w:r w:rsidR="00974438" w:rsidRPr="0099730A">
        <w:rPr>
          <w:rFonts w:eastAsiaTheme="minorHAnsi"/>
        </w:rPr>
        <w:t xml:space="preserve">to determine if </w:t>
      </w:r>
      <w:r w:rsidR="0099730A" w:rsidRPr="0099730A">
        <w:rPr>
          <w:rFonts w:eastAsiaTheme="minorHAnsi"/>
        </w:rPr>
        <w:t xml:space="preserve">the </w:t>
      </w:r>
      <w:r w:rsidR="00974438" w:rsidRPr="0099730A">
        <w:rPr>
          <w:rFonts w:eastAsiaTheme="minorHAnsi"/>
        </w:rPr>
        <w:t>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2018).  Two of the expectations associates tend to have is having a reward system and a positive work environment for them to work in (</w:t>
      </w:r>
      <w:r w:rsidR="0099730A" w:rsidRPr="0099730A">
        <w:rPr>
          <w:color w:val="222222"/>
          <w:shd w:val="clear" w:color="auto" w:fill="FFFFFF"/>
        </w:rPr>
        <w:t>Johennesse &amp; Chou, 2017).</w:t>
      </w:r>
      <w:r w:rsidR="0099730A">
        <w:rPr>
          <w:color w:val="222222"/>
          <w:shd w:val="clear" w:color="auto" w:fill="FFFFFF"/>
        </w:rPr>
        <w:t xml:space="preserve">  This study will look at the expectations that veteran teachers have in regards to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 xml:space="preserve">Clearly identifies the “gap” or “need” in the literature that was used to define the problem statement and develop the research </w:t>
            </w:r>
            <w:r w:rsidRPr="0078782B">
              <w:rPr>
                <w:sz w:val="20"/>
              </w:rPr>
              <w:lastRenderedPageBreak/>
              <w:t>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lastRenderedPageBreak/>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416978A" w:rsidR="00FF0431" w:rsidRPr="009D55A8" w:rsidRDefault="00355024" w:rsidP="00043BBE">
            <w:pPr>
              <w:spacing w:afterLines="40" w:after="96" w:line="240" w:lineRule="auto"/>
              <w:ind w:firstLine="0"/>
              <w:rPr>
                <w:sz w:val="20"/>
              </w:rPr>
            </w:pPr>
            <w:ins w:id="101" w:author="Peggy Dupey" w:date="2020-04-14T16:28:00Z">
              <w:r>
                <w:rPr>
                  <w:sz w:val="20"/>
                </w:rPr>
                <w:t>3</w:t>
              </w:r>
            </w:ins>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of 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21C078A1" w:rsidR="00FF0431" w:rsidRPr="00036352" w:rsidRDefault="00355024" w:rsidP="00043BBE">
            <w:pPr>
              <w:autoSpaceDE w:val="0"/>
              <w:autoSpaceDN w:val="0"/>
              <w:adjustRightInd w:val="0"/>
              <w:spacing w:afterLines="40" w:after="96" w:line="240" w:lineRule="auto"/>
              <w:ind w:firstLine="0"/>
              <w:rPr>
                <w:sz w:val="20"/>
              </w:rPr>
            </w:pPr>
            <w:ins w:id="102" w:author="Peggy Dupey" w:date="2020-04-14T16:28:00Z">
              <w:r>
                <w:rPr>
                  <w:sz w:val="20"/>
                </w:rPr>
                <w:t>3</w:t>
              </w:r>
            </w:ins>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2F6EE4A0" w:rsidR="00FF0431" w:rsidRPr="00036352" w:rsidRDefault="00355024" w:rsidP="00043BBE">
            <w:pPr>
              <w:autoSpaceDE w:val="0"/>
              <w:autoSpaceDN w:val="0"/>
              <w:adjustRightInd w:val="0"/>
              <w:spacing w:afterLines="40" w:after="96" w:line="240" w:lineRule="auto"/>
              <w:ind w:firstLine="0"/>
              <w:rPr>
                <w:sz w:val="20"/>
              </w:rPr>
            </w:pPr>
            <w:ins w:id="103" w:author="Peggy Dupey" w:date="2020-04-14T16:28:00Z">
              <w:r>
                <w:rPr>
                  <w:sz w:val="20"/>
                </w:rPr>
                <w:t>3</w:t>
              </w:r>
            </w:ins>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 xml:space="preserve">the theory(ies) or model(s) that provide the theoretical foundations or conceptual frameworks for the </w:t>
            </w:r>
            <w:r w:rsidR="00A53787" w:rsidRPr="0078782B">
              <w:rPr>
                <w:sz w:val="20"/>
              </w:rPr>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45702C5D" w:rsidR="00FF0431" w:rsidRPr="00036352" w:rsidRDefault="00355024" w:rsidP="00043BBE">
            <w:pPr>
              <w:autoSpaceDE w:val="0"/>
              <w:autoSpaceDN w:val="0"/>
              <w:adjustRightInd w:val="0"/>
              <w:spacing w:afterLines="40" w:after="96" w:line="240" w:lineRule="auto"/>
              <w:ind w:firstLine="0"/>
              <w:rPr>
                <w:sz w:val="20"/>
              </w:rPr>
            </w:pPr>
            <w:ins w:id="104" w:author="Peggy Dupey" w:date="2020-04-14T16:28:00Z">
              <w:r>
                <w:rPr>
                  <w:sz w:val="20"/>
                </w:rPr>
                <w:t>3</w:t>
              </w:r>
            </w:ins>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190D5F6" w:rsidR="00FF0431" w:rsidRPr="00036352" w:rsidRDefault="00355024" w:rsidP="00043BBE">
            <w:pPr>
              <w:autoSpaceDE w:val="0"/>
              <w:autoSpaceDN w:val="0"/>
              <w:adjustRightInd w:val="0"/>
              <w:spacing w:afterLines="40" w:after="96" w:line="240" w:lineRule="auto"/>
              <w:ind w:firstLine="0"/>
              <w:rPr>
                <w:sz w:val="20"/>
              </w:rPr>
            </w:pPr>
            <w:ins w:id="105" w:author="Peggy Dupey" w:date="2020-04-14T16:28:00Z">
              <w:r>
                <w:rPr>
                  <w:sz w:val="20"/>
                </w:rPr>
                <w:t>3</w:t>
              </w:r>
            </w:ins>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106" w:name="_Toc299429092"/>
      <w:bookmarkEnd w:id="99"/>
      <w:bookmarkEnd w:id="100"/>
    </w:p>
    <w:p w14:paraId="026E2A97" w14:textId="77777777" w:rsidR="00444B5D" w:rsidRDefault="00444B5D" w:rsidP="00444B5D">
      <w:pPr>
        <w:pStyle w:val="Heading2"/>
      </w:pPr>
      <w:bookmarkStart w:id="107" w:name="_Toc349720623"/>
      <w:bookmarkStart w:id="108" w:name="_Toc350241667"/>
      <w:bookmarkStart w:id="109" w:name="_Toc481674102"/>
      <w:bookmarkStart w:id="110" w:name="_Toc489345316"/>
      <w:r w:rsidRPr="00675C36">
        <w:lastRenderedPageBreak/>
        <w:t>Rationale</w:t>
      </w:r>
      <w:r>
        <w:t xml:space="preserve"> for Methodology</w:t>
      </w:r>
      <w:bookmarkEnd w:id="107"/>
      <w:bookmarkEnd w:id="108"/>
      <w:bookmarkEnd w:id="109"/>
      <w:bookmarkEnd w:id="110"/>
    </w:p>
    <w:p w14:paraId="0F487121" w14:textId="1A7077B0" w:rsidR="00FA278B" w:rsidRDefault="00F274CA" w:rsidP="00444B5D">
      <w:r>
        <w:t>The</w:t>
      </w:r>
      <w:r w:rsidR="007E07CE">
        <w:t xml:space="preserve"> qualitative descriptive study</w:t>
      </w:r>
      <w:r>
        <w:t xml:space="preserve"> t</w:t>
      </w:r>
      <w:r w:rsidR="006D69FD">
        <w:t>o</w:t>
      </w:r>
      <w:r>
        <w:t xml:space="preserve"> be conducted will explore the reasons why educators have decided to stay within the teaching profession.</w:t>
      </w:r>
      <w:r w:rsidR="00EA6F6A">
        <w:t xml:space="preserve">  </w:t>
      </w:r>
      <w:r w:rsidR="006D69FD">
        <w:t>Q</w:t>
      </w:r>
      <w:r w:rsidR="00EA6F6A">
        <w:t xml:space="preserve">ualitative research is </w:t>
      </w:r>
      <w:r w:rsidR="006D69FD">
        <w:t>used</w:t>
      </w:r>
      <w:r w:rsidR="00EA6F6A">
        <w:t xml:space="preserve"> when a researcher is looking at the why or how an individual has done something by using interrogative strategies (Barnham, 2015).  The qualitative descriptive study was the method chosen in order to be able to ask open-ended questions via a focus group setting to get a better understanding of why educators have decided to stay in the field of education.  The qualitative descriptive study was also chosen because it can allow teachers to express their views in a manner that is not predetermined by a multiple choice answer on a survey.</w:t>
      </w:r>
      <w:r w:rsidR="00CB6B55">
        <w:t xml:space="preserve">  The qualitative data will be collected by focus groups with veteran teachers.  The goal of the focus group data collection process is to reveal why educators have decided to stay within the field of education.  </w:t>
      </w:r>
      <w:r w:rsidR="00406B37">
        <w:t xml:space="preserve">The questions that will be covered in the focus groups are designed in a manner </w:t>
      </w:r>
      <w:r w:rsidR="006D69FD">
        <w:t>in which they</w:t>
      </w:r>
      <w:r w:rsidR="00406B37">
        <w:t xml:space="preserve"> will elicit characteristics that educators have </w:t>
      </w:r>
      <w:r w:rsidR="006D69FD">
        <w:t xml:space="preserve">in order to </w:t>
      </w:r>
      <w:r w:rsidR="00406B37">
        <w:t xml:space="preserve">keep them in the field of education for over five or more years.  </w:t>
      </w:r>
      <w:r w:rsidR="00EA6F6A">
        <w:t>The purpose of this study is indeed aligned with</w:t>
      </w:r>
      <w:r w:rsidR="00CB6B55">
        <w:t xml:space="preserve"> a qualitative descriptive design because the data collected will help answer the research questions presented.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77777777" w:rsidR="0086203E" w:rsidRPr="009D55A8" w:rsidRDefault="0086203E" w:rsidP="00043BBE">
            <w:pPr>
              <w:spacing w:afterLines="40" w:after="96" w:line="240" w:lineRule="auto"/>
              <w:ind w:firstLine="0"/>
              <w:rPr>
                <w:sz w:val="20"/>
              </w:rPr>
            </w:pP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lastRenderedPageBreak/>
              <w:t>Justifies the methodology to be used for the study by discussing why it is an appropriate approach for answering the 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lastRenderedPageBreak/>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106"/>
    </w:tbl>
    <w:p w14:paraId="28321678" w14:textId="77777777" w:rsidR="00401B10" w:rsidRDefault="00401B10" w:rsidP="00600AC2"/>
    <w:p w14:paraId="2494B6E3" w14:textId="77777777" w:rsidR="00444B5D" w:rsidRPr="008924D9" w:rsidRDefault="00444B5D" w:rsidP="00444B5D">
      <w:pPr>
        <w:pStyle w:val="Heading2"/>
      </w:pPr>
      <w:bookmarkStart w:id="111" w:name="_Toc349720624"/>
      <w:bookmarkStart w:id="112" w:name="_Toc350241668"/>
      <w:bookmarkStart w:id="113" w:name="_Toc481674103"/>
      <w:bookmarkStart w:id="114" w:name="_Toc489345317"/>
      <w:bookmarkStart w:id="115" w:name="_Toc299429093"/>
      <w:r w:rsidRPr="008924D9">
        <w:t>Nature of the Research Design for the Study</w:t>
      </w:r>
      <w:bookmarkEnd w:id="111"/>
      <w:bookmarkEnd w:id="112"/>
      <w:bookmarkEnd w:id="113"/>
      <w:bookmarkEnd w:id="114"/>
    </w:p>
    <w:p w14:paraId="109D7B69" w14:textId="7C5F28D4" w:rsidR="005A434B" w:rsidRDefault="00A35546" w:rsidP="00444B5D">
      <w:pPr>
        <w:rPr>
          <w:color w:val="222222"/>
          <w:shd w:val="clear" w:color="auto" w:fill="FFFFFF"/>
        </w:rPr>
      </w:pPr>
      <w:r>
        <w:t xml:space="preserve">The study at hand will be done in a qualitative manner.  The </w:t>
      </w:r>
      <w:r w:rsidR="00363988">
        <w:t xml:space="preserve">manner in which the </w:t>
      </w:r>
      <w:r>
        <w:t xml:space="preserve">study will be </w:t>
      </w:r>
      <w:r w:rsidR="00363988">
        <w:t xml:space="preserve">conducted is </w:t>
      </w:r>
      <w:r>
        <w:t xml:space="preserve">a qualitative descriptive study.  A strength to using a qualitative </w:t>
      </w:r>
      <w:r w:rsidR="00363988">
        <w:t xml:space="preserve">descriptive </w:t>
      </w:r>
      <w:r>
        <w:t>research method is it can allow a researcher to study a phenomena that can’t be done in another manner or to gain a better understanding of one’s feelings or views on a topic (Silverman, 2015).  Using a qualitative descriptive study can provide an opportunity to explain the phenomenon by using a few different types of sources (</w:t>
      </w:r>
      <w:r>
        <w:rPr>
          <w:color w:val="222222"/>
          <w:shd w:val="clear" w:color="auto" w:fill="FFFFFF"/>
        </w:rPr>
        <w:t xml:space="preserve">Kim, Sefcik &amp; Bradway, </w:t>
      </w:r>
      <w:r w:rsidRPr="00A35546">
        <w:rPr>
          <w:color w:val="222222"/>
          <w:shd w:val="clear" w:color="auto" w:fill="FFFFFF"/>
        </w:rPr>
        <w:t>2017).</w:t>
      </w:r>
      <w:r w:rsidR="005A434B">
        <w:rPr>
          <w:color w:val="222222"/>
          <w:shd w:val="clear" w:color="auto" w:fill="FFFFFF"/>
        </w:rPr>
        <w:t xml:space="preserve">  This study will use a constructivist approach in order to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4A436FB2"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y (</w:t>
      </w:r>
      <w:r>
        <w:rPr>
          <w:color w:val="333333"/>
        </w:rPr>
        <w:t xml:space="preserve">Gammelgaard,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ithin the field of education.</w:t>
      </w:r>
      <w:r w:rsidR="002C2064">
        <w:rPr>
          <w:color w:val="333333"/>
          <w:shd w:val="clear" w:color="auto" w:fill="FFFFFF"/>
        </w:rPr>
        <w:t xml:space="preserve">  </w:t>
      </w:r>
      <w:r w:rsidR="00F274CA">
        <w:rPr>
          <w:color w:val="333333"/>
          <w:shd w:val="clear" w:color="auto" w:fill="FFFFFF"/>
        </w:rPr>
        <w:t>The data will be collected by the use of 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w:t>
      </w:r>
      <w:r w:rsidR="00F274CA">
        <w:rPr>
          <w:color w:val="333333"/>
          <w:shd w:val="clear" w:color="auto" w:fill="FFFFFF"/>
        </w:rPr>
        <w:lastRenderedPageBreak/>
        <w:t xml:space="preserve">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Namey, Taylor, Eley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study and then accurately retelling the details in a valid manner (Creswell &amp; Creswell, 2017).  </w:t>
      </w:r>
    </w:p>
    <w:p w14:paraId="0CC37415" w14:textId="48A393AE" w:rsidR="007E07CE" w:rsidRDefault="00363988" w:rsidP="00444B5D">
      <w:pPr>
        <w:rPr>
          <w:color w:val="333333"/>
          <w:shd w:val="clear" w:color="auto" w:fill="FFFFFF"/>
        </w:rPr>
      </w:pPr>
      <w:r>
        <w:rPr>
          <w:color w:val="333333"/>
          <w:shd w:val="clear" w:color="auto" w:fill="FFFFFF"/>
        </w:rPr>
        <w:t xml:space="preserve"> The data will be collected by the use of focus groups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  The population that will be used in the focus groups will be 14.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14 teachers </w:t>
      </w:r>
      <w:r w:rsidR="00E54FF3">
        <w:rPr>
          <w:color w:val="333333"/>
          <w:shd w:val="clear" w:color="auto" w:fill="FFFFFF"/>
        </w:rPr>
        <w:t>who</w:t>
      </w:r>
      <w:r w:rsidR="002C2064">
        <w:rPr>
          <w:color w:val="333333"/>
          <w:shd w:val="clear" w:color="auto" w:fill="FFFFFF"/>
        </w:rPr>
        <w:t xml:space="preserve"> will be from the Greenville County School District located in the Upstate of South Carolina.  The</w:t>
      </w:r>
      <w:r w:rsidR="004C1953">
        <w:rPr>
          <w:color w:val="333333"/>
          <w:shd w:val="clear" w:color="auto" w:fill="FFFFFF"/>
        </w:rPr>
        <w:t xml:space="preserve"> focus groups will be recorded in order to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Peltzer,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77777777" w:rsidR="0086203E" w:rsidRPr="00840600" w:rsidRDefault="0086203E" w:rsidP="00043BBE">
            <w:pPr>
              <w:spacing w:afterLines="40" w:after="96" w:line="240" w:lineRule="auto"/>
              <w:ind w:firstLine="0"/>
              <w:rPr>
                <w:sz w:val="20"/>
                <w:szCs w:val="20"/>
              </w:rPr>
            </w:pP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lastRenderedPageBreak/>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6D5FF3A"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lastRenderedPageBreak/>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116" w:name="_Toc481674123"/>
      <w:bookmarkStart w:id="117" w:name="_Toc489345338"/>
      <w:bookmarkStart w:id="118" w:name="_Toc349720642"/>
      <w:bookmarkStart w:id="119" w:name="_Toc350241686"/>
      <w:bookmarkStart w:id="120" w:name="_Toc299429094"/>
      <w:bookmarkEnd w:id="115"/>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116"/>
      <w:bookmarkEnd w:id="117"/>
      <w:r>
        <w:t xml:space="preserve"> </w:t>
      </w:r>
      <w:bookmarkEnd w:id="118"/>
      <w:bookmarkEnd w:id="119"/>
    </w:p>
    <w:p w14:paraId="1FB2CE15" w14:textId="65C5CDD5" w:rsidR="0090042B" w:rsidRPr="004B3B6B" w:rsidRDefault="000B4431" w:rsidP="000B4431">
      <w:pPr>
        <w:rPr>
          <w:rStyle w:val="eop"/>
          <w:bCs/>
          <w:shd w:val="clear" w:color="auto" w:fill="FFFFFF"/>
        </w:rPr>
      </w:pPr>
      <w:r w:rsidRPr="004B3B6B">
        <w:rPr>
          <w:rStyle w:val="eop"/>
          <w:bCs/>
          <w:shd w:val="clear" w:color="auto" w:fill="FFFFFF"/>
        </w:rPr>
        <w:t>The data used to answer the research question will come from focus groups that are conducted.  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y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Merriam &amp; Tisdell,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6592EB67" w:rsidR="00C26035" w:rsidRPr="004B3B6B" w:rsidRDefault="0090042B" w:rsidP="0090042B">
      <w:pPr>
        <w:rPr>
          <w:rStyle w:val="normaltextrun"/>
          <w:shd w:val="clear" w:color="auto" w:fill="FFFFFF"/>
        </w:rPr>
      </w:pPr>
      <w:r w:rsidRPr="004B3B6B">
        <w:rPr>
          <w:rStyle w:val="normaltextrun"/>
          <w:shd w:val="clear" w:color="auto" w:fill="FFFFFF"/>
        </w:rPr>
        <w:t>A script 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 ended questions about how veteran teacher ha</w:t>
      </w:r>
      <w:r w:rsidR="0034633E">
        <w:rPr>
          <w:rStyle w:val="normaltextrun"/>
          <w:shd w:val="clear" w:color="auto" w:fill="FFFFFF"/>
        </w:rPr>
        <w:t>ve</w:t>
      </w:r>
      <w:r w:rsidR="00C26035" w:rsidRPr="004B3B6B">
        <w:rPr>
          <w:rStyle w:val="normaltextrun"/>
          <w:shd w:val="clear" w:color="auto" w:fill="FFFFFF"/>
        </w:rPr>
        <w:t xml:space="preserve"> decided to stay within the teaching profession.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in regards to reasons how teachers have made decisions to remain in the profession.  The data that is recorded from the focus groups will remain confidential.  There will be permission granted from the teachers, school district, and the IRB in order to carry out the research for this study.  In order to be able to examine what is taking place in the focus groups, notes will be taken </w:t>
      </w:r>
      <w:r w:rsidR="00C26035" w:rsidRPr="004B3B6B">
        <w:rPr>
          <w:rStyle w:val="normaltextrun"/>
          <w:shd w:val="clear" w:color="auto" w:fill="FFFFFF"/>
        </w:rPr>
        <w:lastRenderedPageBreak/>
        <w:t>to add validity to the study.  The notes taken will be important to the success of the focus groups.  There will be a total of 1</w:t>
      </w:r>
      <w:r w:rsidR="0066145B">
        <w:rPr>
          <w:rStyle w:val="normaltextrun"/>
          <w:shd w:val="clear" w:color="auto" w:fill="FFFFFF"/>
        </w:rPr>
        <w:t>4</w:t>
      </w:r>
      <w:r w:rsidR="00C26035" w:rsidRPr="004B3B6B">
        <w:rPr>
          <w:rStyle w:val="normaltextrun"/>
          <w:shd w:val="clear" w:color="auto" w:fill="FFFFFF"/>
        </w:rPr>
        <w:t xml:space="preserve"> 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 xml:space="preserve">Quantitative-  </w:t>
            </w:r>
            <w:r w:rsidR="00602CF4" w:rsidRPr="0078729E">
              <w:rPr>
                <w:b/>
                <w:sz w:val="20"/>
                <w:szCs w:val="20"/>
                <w:u w:val="single"/>
              </w:rPr>
              <w:t>Instruments/</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 and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77777777" w:rsidR="00602CF4" w:rsidRPr="0078729E" w:rsidRDefault="00602CF4" w:rsidP="00043BBE">
            <w:pPr>
              <w:spacing w:afterLines="40" w:after="96"/>
              <w:rPr>
                <w:sz w:val="20"/>
                <w:szCs w:val="20"/>
              </w:rPr>
            </w:pP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77777777" w:rsidR="00602CF4" w:rsidRPr="0078729E" w:rsidRDefault="00602CF4" w:rsidP="00043BBE">
            <w:pPr>
              <w:spacing w:afterLines="40" w:after="96"/>
              <w:rPr>
                <w:sz w:val="20"/>
                <w:szCs w:val="20"/>
              </w:rPr>
            </w:pP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 xml:space="preserve">Section is written in a way that is well structured, has a logical flow, uses correct paragraph structure, uses correct sentence </w:t>
            </w:r>
            <w:r w:rsidRPr="0078729E">
              <w:rPr>
                <w:sz w:val="20"/>
                <w:szCs w:val="20"/>
              </w:rPr>
              <w:lastRenderedPageBreak/>
              <w:t>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lastRenderedPageBreak/>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77777777" w:rsidR="00602CF4" w:rsidRPr="0078729E" w:rsidRDefault="00602CF4" w:rsidP="00043BBE">
            <w:pPr>
              <w:spacing w:afterLines="40" w:after="96" w:line="240" w:lineRule="auto"/>
              <w:ind w:firstLine="0"/>
              <w:rPr>
                <w:sz w:val="20"/>
                <w:szCs w:val="20"/>
              </w:rPr>
            </w:pP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in the </w:t>
            </w:r>
            <w:r w:rsidRPr="00E24B52">
              <w:rPr>
                <w:b/>
                <w:i/>
                <w:sz w:val="20"/>
                <w:szCs w:val="20"/>
              </w:rPr>
              <w:t>Nature of th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121" w:name="_Toc349720645"/>
      <w:bookmarkStart w:id="122" w:name="_Toc350241689"/>
      <w:bookmarkStart w:id="123" w:name="_Toc481674131"/>
      <w:bookmarkStart w:id="124" w:name="_Toc489345346"/>
      <w:bookmarkStart w:id="125" w:name="_Toc299429095"/>
      <w:bookmarkEnd w:id="120"/>
      <w:r w:rsidRPr="00675C36">
        <w:t>Data Collection</w:t>
      </w:r>
      <w:bookmarkEnd w:id="121"/>
      <w:bookmarkEnd w:id="122"/>
      <w:bookmarkEnd w:id="123"/>
      <w:bookmarkEnd w:id="124"/>
    </w:p>
    <w:p w14:paraId="54DCA966" w14:textId="34885817" w:rsidR="00007F68" w:rsidRPr="00B501B8" w:rsidRDefault="00007F68" w:rsidP="00007F68">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 from participants of the study.  The data will not be collected until the proper authorization is received.  The proper authorization will include getting approval from the Greenville County School District, the administration of the site, participants of the study, and the IRB.</w:t>
      </w:r>
      <w:r w:rsidR="00B501B8" w:rsidRPr="00B501B8">
        <w:rPr>
          <w:rStyle w:val="eop"/>
          <w:rFonts w:ascii="Times New Roman" w:hAnsi="Times New Roman" w:cs="Times New Roman"/>
          <w:bCs/>
          <w:sz w:val="24"/>
          <w:szCs w:val="24"/>
        </w:rPr>
        <w:t xml:space="preserve">  The permission from the IRB will be in the form of an electronic interview.  The criteria that will be used for the participants will consist of middle school education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protected, and this will be achieved by not 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location of the school that is located in the Upstate of South Carolina where the participants are employed.  In order to 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in order to better understand the reasons of teachers remaining within the teaching profession. </w:t>
      </w:r>
    </w:p>
    <w:p w14:paraId="3B05215C" w14:textId="3ABAC739"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w:t>
      </w:r>
      <w:r w:rsidRPr="00B501B8">
        <w:rPr>
          <w:rFonts w:ascii="Times New Roman" w:hAnsi="Times New Roman" w:cs="Times New Roman"/>
          <w:sz w:val="24"/>
          <w:szCs w:val="24"/>
        </w:rPr>
        <w:lastRenderedPageBreak/>
        <w:t>The focus groups will be recorded in order to ensure that the participant’s responses are correctly and accurately gathered.  The focus groups will then be transcribed from the recordings.  The data collected will be a sample of the experiences of middle school veteran teachers within an Upstate School in the state of South Carolina.  The researcher plans to use multipl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t>Quantitative Studies:</w:t>
            </w:r>
            <w:r w:rsidRPr="00B655ED">
              <w:rPr>
                <w:sz w:val="20"/>
              </w:rPr>
              <w:t xml:space="preserve"> </w:t>
            </w:r>
            <w:r w:rsidR="007125FF">
              <w:rPr>
                <w:sz w:val="20"/>
              </w:rPr>
              <w:t xml:space="preserve">Lists steps </w:t>
            </w:r>
            <w:r w:rsidRPr="00B655ED">
              <w:rPr>
                <w:sz w:val="20"/>
              </w:rPr>
              <w:t>for the actual data collection that would allow replication of the study by another researcher, including how each instrument or data source was used, how and where data were collected, and</w:t>
            </w:r>
            <w:r>
              <w:rPr>
                <w:sz w:val="20"/>
              </w:rPr>
              <w:t xml:space="preserve"> </w:t>
            </w:r>
            <w:r w:rsidRPr="00B655ED">
              <w:rPr>
                <w:sz w:val="20"/>
              </w:rPr>
              <w:t xml:space="preserve">recorded. Includes a linear sequence of actions or step-by-step of procedures used to carry out all the major steps for data collection. Includes a workflow and corresponding timeline, presenting a logical, sequential, and transparent protocol for data collection </w:t>
            </w:r>
            <w:r w:rsidRPr="00B655ED">
              <w:rPr>
                <w:sz w:val="20"/>
              </w:rPr>
              <w:lastRenderedPageBreak/>
              <w:t>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lastRenderedPageBreak/>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77777777" w:rsidR="00AE449F" w:rsidRPr="00B655ED" w:rsidRDefault="00AE449F" w:rsidP="00043BBE">
            <w:pPr>
              <w:spacing w:afterLines="40" w:after="96" w:line="240" w:lineRule="auto"/>
              <w:ind w:firstLine="0"/>
              <w:rPr>
                <w:sz w:val="20"/>
              </w:rPr>
            </w:pP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informed consent and for protecting the 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77777777" w:rsidR="00AE449F" w:rsidRPr="00B655ED" w:rsidRDefault="00AE449F" w:rsidP="00043BBE">
            <w:pPr>
              <w:spacing w:afterLines="40" w:after="96" w:line="240" w:lineRule="auto"/>
              <w:ind w:firstLine="0"/>
              <w:rPr>
                <w:sz w:val="20"/>
              </w:rPr>
            </w:pP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77777777" w:rsidR="00AE449F" w:rsidRPr="00B655ED" w:rsidRDefault="00AE449F" w:rsidP="00043BBE">
            <w:pPr>
              <w:autoSpaceDE w:val="0"/>
              <w:autoSpaceDN w:val="0"/>
              <w:adjustRightInd w:val="0"/>
              <w:spacing w:afterLines="40" w:after="96" w:line="240" w:lineRule="auto"/>
              <w:ind w:firstLine="0"/>
              <w:rPr>
                <w:sz w:val="20"/>
              </w:rPr>
            </w:pP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126" w:name="_Toc481674132"/>
      <w:bookmarkStart w:id="127" w:name="_Toc489345347"/>
      <w:bookmarkStart w:id="128" w:name="_Toc299429097"/>
      <w:bookmarkEnd w:id="125"/>
    </w:p>
    <w:p w14:paraId="6ED4F659" w14:textId="77777777" w:rsidR="00F256D9" w:rsidRDefault="00F256D9" w:rsidP="00F256D9">
      <w:pPr>
        <w:pStyle w:val="Heading2"/>
      </w:pPr>
      <w:r w:rsidRPr="00675C36">
        <w:lastRenderedPageBreak/>
        <w:t>Data Analysis Procedures</w:t>
      </w:r>
      <w:bookmarkEnd w:id="126"/>
      <w:bookmarkEnd w:id="127"/>
    </w:p>
    <w:p w14:paraId="00A6278C" w14:textId="0EF12178" w:rsidR="00007F68" w:rsidRPr="00007F68"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 xml:space="preserve">The way this study will be carried out is by looking at the experiences of veteran public 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Peltzer,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Tisdell, 2015).  The data </w:t>
      </w:r>
      <w:r w:rsidR="00007F68" w:rsidRPr="00007F68">
        <w:rPr>
          <w:rFonts w:ascii="Times New Roman" w:hAnsi="Times New Roman" w:cs="Times New Roman"/>
          <w:sz w:val="24"/>
          <w:szCs w:val="24"/>
          <w:shd w:val="clear" w:color="auto" w:fill="FFFFFF"/>
        </w:rPr>
        <w:t>will be coded with the help of a software program such as NVIVO.</w:t>
      </w:r>
    </w:p>
    <w:p w14:paraId="22CB4B3F" w14:textId="77777777"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Interviews with veteran school teachers will detail their reasons for remaining within the education field.  It will highlight the main causes and what has motivated them to stay within the education field.  The interviewee will express their experiences of being a veteran teacher and the reasons why they remain within the field.  To validate the responses given from the veteran teachers, a structured post interview will be carried out with each teacher to affirm the responses that were given.   </w:t>
      </w:r>
    </w:p>
    <w:p w14:paraId="6E802F7C" w14:textId="1E60FC91"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interviews and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lastRenderedPageBreak/>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xml:space="preserve">,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w:t>
            </w:r>
            <w:r w:rsidRPr="00B732AE">
              <w:rPr>
                <w:sz w:val="20"/>
                <w:szCs w:val="20"/>
              </w:rPr>
              <w:lastRenderedPageBreak/>
              <w:t>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lastRenderedPageBreak/>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2C6D9866" w14:textId="77777777" w:rsidR="00DC5714" w:rsidRPr="00B655ED" w:rsidRDefault="00DC5714" w:rsidP="00043BBE">
            <w:pPr>
              <w:autoSpaceDE w:val="0"/>
              <w:autoSpaceDN w:val="0"/>
              <w:adjustRightInd w:val="0"/>
              <w:spacing w:afterLines="40" w:after="96"/>
              <w:rPr>
                <w:sz w:val="20"/>
              </w:rPr>
            </w:pP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appropriate, and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lastRenderedPageBreak/>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128"/>
    </w:p>
    <w:p w14:paraId="30883DE3" w14:textId="73629238"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Greenville County School District, the administration of the site, participants of the study, and the IRB.  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In order to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 informed consent document </w:t>
      </w:r>
      <w:r w:rsidR="00E10CF7">
        <w:rPr>
          <w:szCs w:val="24"/>
        </w:rPr>
        <w:t xml:space="preserve">which </w:t>
      </w:r>
      <w:r>
        <w:rPr>
          <w:szCs w:val="24"/>
        </w:rPr>
        <w:t xml:space="preserve">will inform them of the purpose of the study as well as the description of the study.  In the informed consent document it will also include any sort of risk or benefits that will be associated with the study.  The </w:t>
      </w:r>
      <w:r>
        <w:rPr>
          <w:szCs w:val="24"/>
        </w:rPr>
        <w:lastRenderedPageBreak/>
        <w:t xml:space="preserve">informed consent document will also the rights of the participants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ALIGNMENT: Ethical considerations are clearly aligned with, and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129"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129"/>
    </w:p>
    <w:p w14:paraId="608CF36F" w14:textId="6754DE50" w:rsidR="000419C7" w:rsidRPr="000419C7" w:rsidRDefault="000419C7" w:rsidP="00F274CA">
      <w:pPr>
        <w:pStyle w:val="Refs"/>
        <w:rPr>
          <w:color w:val="222222"/>
          <w:shd w:val="clear" w:color="auto" w:fill="FFFFFF"/>
        </w:rPr>
      </w:pPr>
      <w:r w:rsidRPr="000419C7">
        <w:rPr>
          <w:color w:val="222222"/>
          <w:shd w:val="clear" w:color="auto" w:fill="FFFFFF"/>
        </w:rPr>
        <w:t>Admiraal, W., Veldman, I., Mainhard, T., &amp; van Tartwijk,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Connelly, L. M., &amp; Peltzer,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13"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Daly, C., &amp; Dee, J. (2006). Greener pastures: Faculty turnover intent in urban public universities.Journal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El Helou, M., Nabhani, M., &amp; Bahous,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r>
        <w:rPr>
          <w:rFonts w:ascii="Arial" w:hAnsi="Arial" w:cs="Arial"/>
          <w:color w:val="222222"/>
          <w:sz w:val="20"/>
          <w:szCs w:val="20"/>
          <w:shd w:val="clear" w:color="auto" w:fill="FFFFFF"/>
        </w:rPr>
        <w:t>Etikan, I., Musa, S. A., &amp; Alkassim,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r w:rsidRPr="00E83985">
        <w:rPr>
          <w:color w:val="333333"/>
        </w:rPr>
        <w:lastRenderedPageBreak/>
        <w:t>Gammelgaard,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Guest, G., Namey, E., Taylor, J., Eley,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r>
        <w:rPr>
          <w:rFonts w:ascii="Arial" w:hAnsi="Arial" w:cs="Arial"/>
          <w:color w:val="222222"/>
          <w:sz w:val="20"/>
          <w:szCs w:val="20"/>
          <w:shd w:val="clear" w:color="auto" w:fill="FFFFFF"/>
        </w:rPr>
        <w:t>Harmsen, R., Helms-Lorenz, M., Maulana, R., &amp; van Veen, K. (2018). The relationship between beginning teachers’ stress causes, stress responses, teaching behaviour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r>
        <w:rPr>
          <w:rFonts w:ascii="Arial" w:hAnsi="Arial" w:cs="Arial"/>
          <w:i/>
          <w:iCs/>
          <w:color w:val="222222"/>
          <w:sz w:val="20"/>
          <w:szCs w:val="20"/>
          <w:shd w:val="clear" w:color="auto" w:fill="FFFFFF"/>
        </w:rPr>
        <w:t>Sec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r w:rsidRPr="00E83985">
        <w:rPr>
          <w:color w:val="222222"/>
          <w:shd w:val="clear" w:color="auto" w:fill="FFFFFF"/>
        </w:rPr>
        <w:t>Johennesse,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Kim, H., Sefcik, J. S., &amp; Bradway,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r w:rsidRPr="00AE47A9">
        <w:rPr>
          <w:color w:val="222222"/>
          <w:shd w:val="clear" w:color="auto" w:fill="FFFFFF"/>
        </w:rPr>
        <w:t>Rumschlag,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Thomas, J., Hicks, J., &amp; Vannatter,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12.</w:t>
      </w:r>
      <w:r w:rsidR="00974438" w:rsidRPr="00E83985">
        <w:rPr>
          <w:color w:val="222222"/>
          <w:shd w:val="clear" w:color="auto" w:fill="FFFFFF"/>
        </w:rPr>
        <w:t xml:space="preserve">Mabaso,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Merriam, S. B., &amp; Tisdell,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r w:rsidRPr="00E83985">
        <w:rPr>
          <w:color w:val="222222"/>
          <w:shd w:val="clear" w:color="auto" w:fill="FFFFFF"/>
        </w:rPr>
        <w:t>Weisling, N. F., &amp; Gardiner, W. (2018). Making mentoring work. </w:t>
      </w:r>
      <w:r w:rsidRPr="00E83985">
        <w:rPr>
          <w:i/>
          <w:iCs/>
          <w:color w:val="222222"/>
          <w:shd w:val="clear" w:color="auto" w:fill="FFFFFF"/>
        </w:rPr>
        <w:t>Phi Delta Kappan</w:t>
      </w:r>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285241">
        <w:tc>
          <w:tcPr>
            <w:tcW w:w="1458" w:type="dxa"/>
            <w:shd w:val="clear" w:color="auto" w:fill="auto"/>
          </w:tcPr>
          <w:p w14:paraId="0BE3250A" w14:textId="77777777" w:rsidR="005D6AC4" w:rsidRDefault="005D6AC4" w:rsidP="00285241"/>
        </w:tc>
        <w:tc>
          <w:tcPr>
            <w:tcW w:w="6210" w:type="dxa"/>
          </w:tcPr>
          <w:p w14:paraId="2410B831" w14:textId="77777777" w:rsidR="005D6AC4" w:rsidRPr="002340AF" w:rsidRDefault="005D6AC4" w:rsidP="00285241">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285241">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285241">
        <w:tc>
          <w:tcPr>
            <w:tcW w:w="1458" w:type="dxa"/>
            <w:shd w:val="clear" w:color="auto" w:fill="auto"/>
          </w:tcPr>
          <w:p w14:paraId="11AE467E" w14:textId="77777777" w:rsidR="005D6AC4" w:rsidRPr="002340AF" w:rsidRDefault="005D6AC4" w:rsidP="00285241">
            <w:pPr>
              <w:rPr>
                <w:b/>
                <w:sz w:val="20"/>
                <w:szCs w:val="20"/>
              </w:rPr>
            </w:pPr>
            <w:r w:rsidRPr="002340AF">
              <w:rPr>
                <w:b/>
                <w:sz w:val="20"/>
                <w:szCs w:val="20"/>
              </w:rPr>
              <w:t>Broad Topic Area</w:t>
            </w:r>
          </w:p>
        </w:tc>
        <w:tc>
          <w:tcPr>
            <w:tcW w:w="6210" w:type="dxa"/>
          </w:tcPr>
          <w:p w14:paraId="65D30472" w14:textId="77777777" w:rsidR="005D6AC4" w:rsidRDefault="005D6AC4" w:rsidP="00285241">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285241"/>
        </w:tc>
      </w:tr>
      <w:tr w:rsidR="005D6AC4" w14:paraId="57A2536A" w14:textId="77777777" w:rsidTr="00285241">
        <w:tc>
          <w:tcPr>
            <w:tcW w:w="1458" w:type="dxa"/>
            <w:shd w:val="clear" w:color="auto" w:fill="auto"/>
          </w:tcPr>
          <w:p w14:paraId="105B4F2C" w14:textId="77777777" w:rsidR="005D6AC4" w:rsidRPr="002340AF" w:rsidRDefault="005D6AC4" w:rsidP="00285241">
            <w:pPr>
              <w:rPr>
                <w:b/>
                <w:sz w:val="20"/>
                <w:szCs w:val="20"/>
              </w:rPr>
            </w:pPr>
            <w:r w:rsidRPr="002340AF">
              <w:rPr>
                <w:b/>
                <w:sz w:val="20"/>
                <w:szCs w:val="20"/>
              </w:rPr>
              <w:t>Lit Review</w:t>
            </w:r>
          </w:p>
        </w:tc>
        <w:tc>
          <w:tcPr>
            <w:tcW w:w="6210" w:type="dxa"/>
          </w:tcPr>
          <w:p w14:paraId="19F90BBA" w14:textId="77777777" w:rsidR="005D6AC4" w:rsidRDefault="005D6AC4" w:rsidP="00285241">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in regards to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Fuller, Waite, &amp; Irribarra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recommended that more research be carried out in order to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r w:rsidRPr="004D1CD8">
              <w:rPr>
                <w:rFonts w:eastAsiaTheme="minorHAnsi"/>
              </w:rPr>
              <w:t>Rumschlag (2017) noted that more research needed to be done to figure out reasons for teacher</w:t>
            </w:r>
            <w:r>
              <w:rPr>
                <w:rFonts w:eastAsiaTheme="minorHAnsi"/>
              </w:rPr>
              <w:t xml:space="preserve"> burnout in regards to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in regards to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285241">
            <w:pPr>
              <w:rPr>
                <w:b/>
              </w:rPr>
            </w:pPr>
            <w:r w:rsidRPr="0049214F">
              <w:rPr>
                <w:b/>
              </w:rPr>
              <w:lastRenderedPageBreak/>
              <w:t xml:space="preserve">b. Theoretical foundations (models and theories to be foundation for study);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r w:rsidRPr="006E27CC">
              <w:rPr>
                <w:color w:val="000000"/>
                <w:shd w:val="clear" w:color="auto" w:fill="FFFFFF"/>
              </w:rPr>
              <w:t>Buble, Juras, &amp; Matić, 2014).</w:t>
            </w:r>
            <w:r>
              <w:rPr>
                <w:color w:val="000000"/>
                <w:shd w:val="clear" w:color="auto" w:fill="FFFFFF"/>
              </w:rPr>
              <w:t xml:space="preserve">  </w:t>
            </w:r>
          </w:p>
          <w:p w14:paraId="567CD4F4" w14:textId="77777777" w:rsidR="005D6AC4" w:rsidRDefault="005D6AC4" w:rsidP="00285241">
            <w:pPr>
              <w:rPr>
                <w:color w:val="000000"/>
                <w:shd w:val="clear" w:color="auto" w:fill="FFFFFF"/>
              </w:rPr>
            </w:pPr>
          </w:p>
          <w:p w14:paraId="0E027CDF" w14:textId="77777777" w:rsidR="005D6AC4" w:rsidRDefault="005D6AC4" w:rsidP="00285241">
            <w:pPr>
              <w:rPr>
                <w:b/>
              </w:rPr>
            </w:pPr>
            <w:r w:rsidRPr="0049214F">
              <w:rPr>
                <w:b/>
              </w:rPr>
              <w:t>c. Review of literature topics with key theme for each</w:t>
            </w:r>
            <w:r>
              <w:rPr>
                <w:b/>
              </w:rPr>
              <w:t xml:space="preserve"> one</w:t>
            </w:r>
            <w:r w:rsidRPr="0049214F">
              <w:rPr>
                <w:b/>
              </w:rPr>
              <w:t>;</w:t>
            </w:r>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Beytin, 2018).  Many school districts such as Greenville County schools implement mentoring programs to reduce employee turnover.  Teachers that have a mentor tend </w:t>
            </w:r>
            <w:r w:rsidRPr="002E2F6A">
              <w:lastRenderedPageBreak/>
              <w:t xml:space="preserve">to have higher engagement and are more likely to not want to leave the profession (Dubin,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Covella, McCarthy, Kaifi, &amp; Cocoran, 2017).  Turnover of teachers is higher in schools that have bad teacher and administration relationships (Covella, McCarthy, Kaifi, &amp; Cocoran,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 xml:space="preserve">Teacher retention is a large concern for school districts due to the amount of money it costs to hire and train new teachers for positions (Papay, Bacher-Hicks, Page, &amp; Marinell, 2017).  The majority of teachers leave the profession within their first five years of teaching (Papay, Bacher-Hicks, Page, &amp; Marinell, 2017).    </w:t>
            </w:r>
          </w:p>
          <w:p w14:paraId="30ED0532" w14:textId="77777777" w:rsidR="005D6AC4" w:rsidRPr="004D1CD8" w:rsidRDefault="005D6AC4" w:rsidP="00285241">
            <w:r w:rsidRPr="0049214F">
              <w:rPr>
                <w:b/>
              </w:rPr>
              <w:t>d</w:t>
            </w:r>
            <w:r>
              <w:rPr>
                <w:b/>
              </w:rPr>
              <w:t>. Summary</w:t>
            </w:r>
          </w:p>
          <w:p w14:paraId="0FED1C32" w14:textId="77777777" w:rsidR="005D6AC4" w:rsidRDefault="005D6AC4" w:rsidP="00285241">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amount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285241"/>
        </w:tc>
        <w:tc>
          <w:tcPr>
            <w:tcW w:w="2857" w:type="dxa"/>
            <w:tcBorders>
              <w:right w:val="double" w:sz="4" w:space="0" w:color="auto"/>
            </w:tcBorders>
            <w:shd w:val="clear" w:color="auto" w:fill="auto"/>
          </w:tcPr>
          <w:p w14:paraId="6205C05B" w14:textId="77777777" w:rsidR="005D6AC4" w:rsidRPr="001F7333" w:rsidRDefault="005D6AC4" w:rsidP="00285241">
            <w:pPr>
              <w:pStyle w:val="ListParagraph"/>
              <w:spacing w:line="240" w:lineRule="auto"/>
            </w:pPr>
            <w:r>
              <w:rPr>
                <w:color w:val="000000"/>
                <w:shd w:val="clear" w:color="auto" w:fill="FFFFFF"/>
              </w:rPr>
              <w:lastRenderedPageBreak/>
              <w:t xml:space="preserve">Herzberg’s Motivational Theory is listed in the event that I decide to move forward with this theory.  I am still researching available literature to determine which one would be best to use for my study.  </w:t>
            </w:r>
          </w:p>
          <w:p w14:paraId="11B13DF3" w14:textId="77777777" w:rsidR="005D6AC4" w:rsidRDefault="005D6AC4" w:rsidP="00285241"/>
        </w:tc>
      </w:tr>
      <w:tr w:rsidR="005D6AC4" w14:paraId="0E3D5CDF" w14:textId="77777777" w:rsidTr="00285241">
        <w:tc>
          <w:tcPr>
            <w:tcW w:w="1458" w:type="dxa"/>
            <w:shd w:val="clear" w:color="auto" w:fill="auto"/>
          </w:tcPr>
          <w:p w14:paraId="0966F5EF" w14:textId="77777777" w:rsidR="005D6AC4" w:rsidRPr="002340AF" w:rsidRDefault="005D6AC4" w:rsidP="00285241">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285241">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285241"/>
        </w:tc>
        <w:tc>
          <w:tcPr>
            <w:tcW w:w="2857" w:type="dxa"/>
            <w:tcBorders>
              <w:right w:val="double" w:sz="4" w:space="0" w:color="auto"/>
            </w:tcBorders>
            <w:shd w:val="clear" w:color="auto" w:fill="auto"/>
          </w:tcPr>
          <w:p w14:paraId="2715E6A0" w14:textId="77777777" w:rsidR="005D6AC4" w:rsidRDefault="005D6AC4" w:rsidP="00285241"/>
        </w:tc>
      </w:tr>
      <w:tr w:rsidR="005D6AC4" w14:paraId="31D94509" w14:textId="77777777" w:rsidTr="00285241">
        <w:tc>
          <w:tcPr>
            <w:tcW w:w="1458" w:type="dxa"/>
            <w:shd w:val="clear" w:color="auto" w:fill="auto"/>
          </w:tcPr>
          <w:p w14:paraId="63209B32" w14:textId="77777777" w:rsidR="005D6AC4" w:rsidRPr="002340AF" w:rsidRDefault="005D6AC4" w:rsidP="00285241">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285241">
            <w:r>
              <w:t>R1: How do veteran middle school teachers identify their reasoning for staying in the teaching profession?</w:t>
            </w:r>
          </w:p>
          <w:p w14:paraId="0438CFA4" w14:textId="77777777" w:rsidR="005D6AC4" w:rsidRDefault="005D6AC4" w:rsidP="00285241">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285241"/>
        </w:tc>
      </w:tr>
      <w:tr w:rsidR="005D6AC4" w14:paraId="4EC577E4" w14:textId="77777777" w:rsidTr="00285241">
        <w:tc>
          <w:tcPr>
            <w:tcW w:w="1458" w:type="dxa"/>
            <w:shd w:val="clear" w:color="auto" w:fill="auto"/>
          </w:tcPr>
          <w:p w14:paraId="773A3EDC" w14:textId="77777777" w:rsidR="005D6AC4" w:rsidRPr="002340AF" w:rsidRDefault="005D6AC4" w:rsidP="00285241">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285241"/>
        </w:tc>
      </w:tr>
      <w:tr w:rsidR="005D6AC4" w14:paraId="37151BAC" w14:textId="77777777" w:rsidTr="00285241">
        <w:tc>
          <w:tcPr>
            <w:tcW w:w="1458" w:type="dxa"/>
            <w:shd w:val="clear" w:color="auto" w:fill="auto"/>
          </w:tcPr>
          <w:p w14:paraId="08954344" w14:textId="77777777" w:rsidR="005D6AC4" w:rsidRPr="002340AF" w:rsidRDefault="005D6AC4" w:rsidP="00285241">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285241">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285241"/>
        </w:tc>
      </w:tr>
      <w:tr w:rsidR="005D6AC4" w14:paraId="684497BD" w14:textId="77777777" w:rsidTr="00285241">
        <w:tc>
          <w:tcPr>
            <w:tcW w:w="1458" w:type="dxa"/>
            <w:shd w:val="clear" w:color="auto" w:fill="auto"/>
          </w:tcPr>
          <w:p w14:paraId="3FD37804" w14:textId="77777777" w:rsidR="005D6AC4" w:rsidRPr="002340AF" w:rsidRDefault="005D6AC4" w:rsidP="00285241">
            <w:pPr>
              <w:rPr>
                <w:b/>
                <w:sz w:val="20"/>
                <w:szCs w:val="20"/>
              </w:rPr>
            </w:pPr>
            <w:r w:rsidRPr="002340AF">
              <w:rPr>
                <w:b/>
                <w:sz w:val="20"/>
                <w:szCs w:val="20"/>
              </w:rPr>
              <w:t>Methodology  &amp; Design</w:t>
            </w:r>
          </w:p>
        </w:tc>
        <w:tc>
          <w:tcPr>
            <w:tcW w:w="6210" w:type="dxa"/>
          </w:tcPr>
          <w:p w14:paraId="2EB005D3" w14:textId="77777777" w:rsidR="005D6AC4" w:rsidRDefault="005D6AC4" w:rsidP="00285241">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285241"/>
        </w:tc>
      </w:tr>
      <w:tr w:rsidR="005D6AC4" w14:paraId="4D3D474B" w14:textId="77777777" w:rsidTr="00285241">
        <w:tc>
          <w:tcPr>
            <w:tcW w:w="1458" w:type="dxa"/>
            <w:shd w:val="clear" w:color="auto" w:fill="auto"/>
          </w:tcPr>
          <w:p w14:paraId="2A7E2D44" w14:textId="77777777" w:rsidR="005D6AC4" w:rsidRPr="002340AF" w:rsidRDefault="005D6AC4" w:rsidP="00285241">
            <w:pPr>
              <w:rPr>
                <w:b/>
                <w:sz w:val="20"/>
                <w:szCs w:val="20"/>
              </w:rPr>
            </w:pPr>
            <w:r w:rsidRPr="002340AF">
              <w:rPr>
                <w:b/>
                <w:sz w:val="20"/>
                <w:szCs w:val="20"/>
              </w:rPr>
              <w:t>Purpose Statement</w:t>
            </w:r>
          </w:p>
        </w:tc>
        <w:tc>
          <w:tcPr>
            <w:tcW w:w="6210" w:type="dxa"/>
          </w:tcPr>
          <w:p w14:paraId="459B49FE" w14:textId="77777777" w:rsidR="005D6AC4" w:rsidRPr="00170700" w:rsidRDefault="005D6AC4" w:rsidP="00285241">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285241"/>
        </w:tc>
      </w:tr>
      <w:tr w:rsidR="005D6AC4" w14:paraId="28FE80C1" w14:textId="77777777" w:rsidTr="00285241">
        <w:tc>
          <w:tcPr>
            <w:tcW w:w="1458" w:type="dxa"/>
            <w:shd w:val="clear" w:color="auto" w:fill="auto"/>
          </w:tcPr>
          <w:p w14:paraId="42E4F02C" w14:textId="77777777" w:rsidR="005D6AC4" w:rsidRPr="002340AF" w:rsidRDefault="005D6AC4" w:rsidP="00285241">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285241">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285241"/>
        </w:tc>
      </w:tr>
      <w:tr w:rsidR="005D6AC4" w14:paraId="5E3534B1" w14:textId="77777777" w:rsidTr="00285241">
        <w:tc>
          <w:tcPr>
            <w:tcW w:w="1458" w:type="dxa"/>
            <w:shd w:val="clear" w:color="auto" w:fill="auto"/>
          </w:tcPr>
          <w:p w14:paraId="469E4640" w14:textId="77777777" w:rsidR="005D6AC4" w:rsidRPr="002340AF" w:rsidRDefault="005D6AC4" w:rsidP="00285241">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285241"/>
        </w:tc>
        <w:tc>
          <w:tcPr>
            <w:tcW w:w="2857" w:type="dxa"/>
            <w:tcBorders>
              <w:right w:val="double" w:sz="4" w:space="0" w:color="auto"/>
            </w:tcBorders>
            <w:shd w:val="clear" w:color="auto" w:fill="auto"/>
          </w:tcPr>
          <w:p w14:paraId="1AB2F387" w14:textId="77777777" w:rsidR="005D6AC4" w:rsidRDefault="005D6AC4" w:rsidP="00285241"/>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Gadjah Mada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r w:rsidRPr="00627B1F">
        <w:t>Buble, M., Juras,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r w:rsidRPr="00627B1F">
        <w:t>Covella, G., McCarthy, V., Kaifi, B., &amp; Cocoran,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r w:rsidRPr="00627B1F">
        <w:lastRenderedPageBreak/>
        <w:t>Dubin,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Fuller, B., Waite, A., &amp; Irribarra,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62-71. doi:10.1016/j.tate.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Lindqvist, P., &amp; Nordänger, U. K. (2016). Already elsewhere – A study of (skilled) teachers choice to leave teaching. </w:t>
      </w:r>
      <w:r w:rsidRPr="00627B1F">
        <w:rPr>
          <w:i/>
        </w:rPr>
        <w:t>Teaching and Teacher Education, 54</w:t>
      </w:r>
      <w:r w:rsidRPr="00627B1F">
        <w:t>, 88-97. doi:10.1016/j.tate.2015.11.010</w:t>
      </w:r>
    </w:p>
    <w:p w14:paraId="38E1B98A" w14:textId="65A70C13" w:rsidR="005D6AC4" w:rsidRPr="00627B1F" w:rsidRDefault="005D6AC4" w:rsidP="005D6AC4">
      <w:pPr>
        <w:ind w:hanging="720"/>
      </w:pPr>
      <w:r w:rsidRPr="00627B1F">
        <w:t>Papay, J. P., Bacher-Hicks, A., Page, L. C., &amp; Marinell,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r w:rsidRPr="00627B1F">
        <w:t xml:space="preserve">Rumschlag, K. E. (2017). Teacher Burnout: A Quantitative Analysis of Emotional Exhaustion, Personal Accomplishment, and Depersonalization. International Management Review, 13(1), 22–36. Retrieved from </w:t>
      </w:r>
      <w:hyperlink r:id="rId14"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4EA9E21" w14:textId="77777777" w:rsidR="001D7229" w:rsidRPr="00C11F4D" w:rsidRDefault="001D7229" w:rsidP="007E4CDD">
            <w:pPr>
              <w:pStyle w:val="TableText"/>
            </w:pPr>
            <w:r w:rsidRPr="00C11F4D">
              <w:t>1.</w:t>
            </w:r>
          </w:p>
        </w:tc>
        <w:tc>
          <w:tcPr>
            <w:tcW w:w="1273" w:type="pct"/>
            <w:tcBorders>
              <w:top w:val="single" w:sz="4" w:space="0" w:color="auto"/>
            </w:tcBorders>
          </w:tcPr>
          <w:p w14:paraId="47C13965" w14:textId="77777777" w:rsidR="001D7229" w:rsidRPr="00C11F4D" w:rsidRDefault="001D7229" w:rsidP="007E4CDD">
            <w:pPr>
              <w:pStyle w:val="TableText"/>
            </w:pPr>
          </w:p>
        </w:tc>
        <w:tc>
          <w:tcPr>
            <w:tcW w:w="1273" w:type="pct"/>
            <w:tcBorders>
              <w:top w:val="single" w:sz="4" w:space="0" w:color="auto"/>
            </w:tcBorders>
          </w:tcPr>
          <w:p w14:paraId="5AC3B6A0" w14:textId="77777777" w:rsidR="001D7229" w:rsidRPr="00C11F4D" w:rsidRDefault="001D7229" w:rsidP="007E4CDD">
            <w:pPr>
              <w:pStyle w:val="TableText"/>
            </w:pPr>
          </w:p>
        </w:tc>
        <w:tc>
          <w:tcPr>
            <w:tcW w:w="1181" w:type="pct"/>
            <w:tcBorders>
              <w:top w:val="single" w:sz="4" w:space="0" w:color="auto"/>
            </w:tcBorders>
          </w:tcPr>
          <w:p w14:paraId="2141F749" w14:textId="77777777" w:rsidR="001D7229" w:rsidRPr="00C11F4D" w:rsidRDefault="001D7229" w:rsidP="007E4CDD">
            <w:pPr>
              <w:pStyle w:val="TableText"/>
            </w:pPr>
          </w:p>
        </w:tc>
      </w:tr>
      <w:tr w:rsidR="001D7229" w:rsidRPr="00C11F4D" w14:paraId="2BF66413" w14:textId="77777777" w:rsidTr="00EC567C">
        <w:trPr>
          <w:trHeight w:val="864"/>
        </w:trPr>
        <w:tc>
          <w:tcPr>
            <w:tcW w:w="1273" w:type="pct"/>
          </w:tcPr>
          <w:p w14:paraId="120F410C" w14:textId="77777777" w:rsidR="001D7229" w:rsidRPr="00C11F4D" w:rsidRDefault="001D7229" w:rsidP="007E4CDD">
            <w:pPr>
              <w:pStyle w:val="TableText"/>
            </w:pPr>
            <w:r w:rsidRPr="00C11F4D">
              <w:t>2.</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5658E92E" w14:textId="77777777" w:rsidR="001D7229" w:rsidRPr="00C11F4D" w:rsidRDefault="001D7229" w:rsidP="007E4CDD">
            <w:pPr>
              <w:pStyle w:val="TableText"/>
            </w:pPr>
          </w:p>
        </w:tc>
      </w:tr>
      <w:tr w:rsidR="001D7229" w:rsidRPr="00C11F4D" w14:paraId="73337F08" w14:textId="77777777" w:rsidTr="00EC567C">
        <w:trPr>
          <w:trHeight w:val="864"/>
        </w:trPr>
        <w:tc>
          <w:tcPr>
            <w:tcW w:w="1273" w:type="pct"/>
            <w:tcBorders>
              <w:bottom w:val="single" w:sz="4" w:space="0" w:color="auto"/>
            </w:tcBorders>
          </w:tcPr>
          <w:p w14:paraId="266A08FE" w14:textId="77777777" w:rsidR="001D7229" w:rsidRPr="00C11F4D" w:rsidRDefault="001D7229" w:rsidP="007E4CDD">
            <w:pPr>
              <w:pStyle w:val="TableText"/>
            </w:pPr>
            <w:r w:rsidRPr="00C11F4D">
              <w:t>3.</w:t>
            </w: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77777777" w:rsidR="001D7229" w:rsidRPr="00C11F4D" w:rsidRDefault="001D7229" w:rsidP="007E4CDD">
            <w:pPr>
              <w:pStyle w:val="TableText"/>
            </w:pPr>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77777777" w:rsidR="00AA3C02" w:rsidRPr="00020753" w:rsidRDefault="00AA3C02" w:rsidP="00473236">
      <w:pPr>
        <w:ind w:firstLine="0"/>
        <w:jc w:val="center"/>
      </w:pPr>
    </w:p>
    <w:sectPr w:rsidR="00AA3C02" w:rsidRPr="00020753" w:rsidSect="00AB3BDA">
      <w:headerReference w:type="even" r:id="rId15"/>
      <w:headerReference w:type="default" r:id="rId16"/>
      <w:footerReference w:type="default" r:id="rId17"/>
      <w:headerReference w:type="first" r:id="rId18"/>
      <w:pgSz w:w="12240" w:h="15840" w:code="1"/>
      <w:pgMar w:top="1440" w:right="1440" w:bottom="1440" w:left="2160" w:header="720" w:footer="720" w:gutter="0"/>
      <w:pgNumType w:start="1"/>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Peggy Dupey" w:date="2020-03-21T13:18:00Z" w:initials="PD">
    <w:p w14:paraId="1657E743" w14:textId="617F0AEB" w:rsidR="00D30E1E" w:rsidRDefault="00D30E1E">
      <w:pPr>
        <w:pStyle w:val="CommentText"/>
      </w:pPr>
      <w:r>
        <w:rPr>
          <w:rStyle w:val="CommentReference"/>
        </w:rPr>
        <w:annotationRef/>
      </w:r>
      <w:r>
        <w:t>How about: There are many teachers leaving the profession each year…</w:t>
      </w:r>
    </w:p>
  </w:comment>
  <w:comment w:id="21" w:author="Peggy Dupey" w:date="2020-03-21T13:18:00Z" w:initials="PD">
    <w:p w14:paraId="61D2B0E3" w14:textId="1A482F8F" w:rsidR="00D30E1E" w:rsidRDefault="00D30E1E">
      <w:pPr>
        <w:pStyle w:val="CommentText"/>
      </w:pPr>
      <w:r>
        <w:rPr>
          <w:rStyle w:val="CommentReference"/>
        </w:rPr>
        <w:annotationRef/>
      </w:r>
      <w:r>
        <w:t xml:space="preserve">Good work! What did Henshaw and Thomas et al recommend for future research? Add those recommendations here because it will strengthen your gap. </w:t>
      </w:r>
    </w:p>
  </w:comment>
  <w:comment w:id="22" w:author="Peggy Dupey" w:date="2020-04-14T16:16:00Z" w:initials="PD">
    <w:p w14:paraId="5C543C97" w14:textId="12CD9D48" w:rsidR="00D30E1E" w:rsidRDefault="00D30E1E">
      <w:pPr>
        <w:pStyle w:val="CommentText"/>
      </w:pPr>
      <w:r>
        <w:rPr>
          <w:rStyle w:val="CommentReference"/>
        </w:rPr>
        <w:annotationRef/>
      </w:r>
      <w:r>
        <w:t xml:space="preserve">Excellent. </w:t>
      </w:r>
    </w:p>
  </w:comment>
  <w:comment w:id="23" w:author="Peggy Dupey" w:date="2020-03-21T13:19:00Z" w:initials="PD">
    <w:p w14:paraId="5E552F41" w14:textId="7B7A9A35" w:rsidR="00D30E1E" w:rsidRDefault="00D30E1E">
      <w:pPr>
        <w:pStyle w:val="CommentText"/>
      </w:pPr>
      <w:r>
        <w:rPr>
          <w:rStyle w:val="CommentReference"/>
        </w:rPr>
        <w:annotationRef/>
      </w:r>
      <w:r>
        <w:t xml:space="preserve">Is needed </w:t>
      </w:r>
    </w:p>
  </w:comment>
  <w:comment w:id="45" w:author="Peggy Dupey" w:date="2020-04-14T16:18:00Z" w:initials="PD">
    <w:p w14:paraId="7351FD2B" w14:textId="5032F95D" w:rsidR="00D30E1E" w:rsidRDefault="00D30E1E">
      <w:pPr>
        <w:pStyle w:val="CommentText"/>
      </w:pPr>
      <w:r>
        <w:rPr>
          <w:rStyle w:val="CommentReference"/>
        </w:rPr>
        <w:annotationRef/>
      </w:r>
      <w:r>
        <w:t xml:space="preserve">Researcher </w:t>
      </w:r>
    </w:p>
  </w:comment>
  <w:comment w:id="60" w:author="Peggy Dupey" w:date="2020-04-14T16:18:00Z" w:initials="PD">
    <w:p w14:paraId="36F66850" w14:textId="76915056" w:rsidR="00D30E1E" w:rsidRDefault="00D30E1E">
      <w:pPr>
        <w:pStyle w:val="CommentText"/>
      </w:pPr>
      <w:r>
        <w:rPr>
          <w:rStyle w:val="CommentReference"/>
        </w:rPr>
        <w:annotationRef/>
      </w:r>
      <w:r>
        <w:t xml:space="preserve">You may want to use the word describe here to be consistent with your research design of qualitative descriptive. </w:t>
      </w:r>
    </w:p>
  </w:comment>
  <w:comment w:id="61" w:author="Peggy Dupey" w:date="2020-04-14T16:19:00Z" w:initials="PD">
    <w:p w14:paraId="3FC3F864" w14:textId="24721B7C" w:rsidR="00D30E1E" w:rsidRDefault="00D30E1E">
      <w:pPr>
        <w:pStyle w:val="CommentText"/>
      </w:pPr>
      <w:r>
        <w:rPr>
          <w:rStyle w:val="CommentReference"/>
        </w:rPr>
        <w:annotationRef/>
      </w:r>
      <w:r>
        <w:t xml:space="preserve">Motivate </w:t>
      </w:r>
    </w:p>
  </w:comment>
  <w:comment w:id="62" w:author="Peggy Dupey" w:date="2020-04-14T16:19:00Z" w:initials="PD">
    <w:p w14:paraId="48952E73" w14:textId="527D1CF4" w:rsidR="00D30E1E" w:rsidRDefault="00D30E1E">
      <w:pPr>
        <w:pStyle w:val="CommentText"/>
      </w:pPr>
      <w:r>
        <w:rPr>
          <w:rStyle w:val="CommentReference"/>
        </w:rPr>
        <w:annotationRef/>
      </w:r>
      <w:r>
        <w:t xml:space="preserve">This is your sample. Your target population are the veteran middle school teachers. </w:t>
      </w:r>
    </w:p>
  </w:comment>
  <w:comment w:id="82" w:author="Peggy Dupey" w:date="2020-04-14T16:23:00Z" w:initials="PD">
    <w:p w14:paraId="1EF93702" w14:textId="1BEFDA70" w:rsidR="00D30E1E" w:rsidRDefault="00D30E1E">
      <w:pPr>
        <w:pStyle w:val="CommentText"/>
      </w:pPr>
      <w:r>
        <w:rPr>
          <w:rStyle w:val="CommentReference"/>
        </w:rPr>
        <w:annotationRef/>
      </w:r>
      <w:r>
        <w:t xml:space="preserve">Good work! </w:t>
      </w:r>
    </w:p>
  </w:comment>
  <w:comment w:id="83" w:author="Peggy Dupey" w:date="2020-04-14T16:23:00Z" w:initials="PD">
    <w:p w14:paraId="5B9BC52A" w14:textId="53A6707B" w:rsidR="00D30E1E" w:rsidRDefault="00D30E1E">
      <w:pPr>
        <w:pStyle w:val="CommentText"/>
      </w:pPr>
      <w:r>
        <w:rPr>
          <w:rStyle w:val="CommentReference"/>
        </w:rPr>
        <w:annotationRef/>
      </w:r>
      <w:r>
        <w:t xml:space="preserve">This is your sample. Your target population are the veteran middle school teachers in the southeastern U.S. </w:t>
      </w:r>
    </w:p>
  </w:comment>
  <w:comment w:id="84" w:author="Peggy Dupey" w:date="2020-04-14T16:23:00Z" w:initials="PD">
    <w:p w14:paraId="33361213" w14:textId="010A5C66" w:rsidR="00D30E1E" w:rsidRDefault="00D30E1E">
      <w:pPr>
        <w:pStyle w:val="CommentText"/>
      </w:pPr>
      <w:r>
        <w:rPr>
          <w:rStyle w:val="CommentReference"/>
        </w:rPr>
        <w:annotationRef/>
      </w:r>
      <w:r>
        <w:t xml:space="preserve">Good work. </w:t>
      </w:r>
    </w:p>
  </w:comment>
  <w:comment w:id="85" w:author="Peggy Dupey" w:date="2020-04-14T16:24:00Z" w:initials="PD">
    <w:p w14:paraId="3D307429" w14:textId="5C0EEC00" w:rsidR="00D30E1E" w:rsidRDefault="00D30E1E">
      <w:pPr>
        <w:pStyle w:val="CommentText"/>
      </w:pPr>
      <w:r>
        <w:rPr>
          <w:rStyle w:val="CommentReference"/>
        </w:rPr>
        <w:annotationRef/>
      </w:r>
      <w:r>
        <w:t xml:space="preserve">This content does not need to be included in this section because it’s not mentioned in the rubric. </w:t>
      </w:r>
    </w:p>
  </w:comment>
  <w:comment w:id="93" w:author="Peggy Dupey" w:date="2020-04-14T16:25:00Z" w:initials="PD">
    <w:p w14:paraId="14E2795A" w14:textId="556F6C60" w:rsidR="00355024" w:rsidRDefault="00355024">
      <w:pPr>
        <w:pStyle w:val="CommentText"/>
      </w:pPr>
      <w:r>
        <w:rPr>
          <w:rStyle w:val="CommentReference"/>
        </w:rPr>
        <w:annotationRef/>
      </w:r>
      <w:r>
        <w:t xml:space="preserve">You can combine this into one concise statement that the phenomenon is how veteran middle school teachers describe the internal and external factors that keep them in the field of educa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57E743" w15:done="0"/>
  <w15:commentEx w15:paraId="61D2B0E3" w15:done="0"/>
  <w15:commentEx w15:paraId="5C543C97" w15:paraIdParent="61D2B0E3" w15:done="0"/>
  <w15:commentEx w15:paraId="5E552F41" w15:done="0"/>
  <w15:commentEx w15:paraId="7351FD2B" w15:done="0"/>
  <w15:commentEx w15:paraId="36F66850" w15:done="0"/>
  <w15:commentEx w15:paraId="3FC3F864" w15:done="0"/>
  <w15:commentEx w15:paraId="48952E73" w15:done="0"/>
  <w15:commentEx w15:paraId="1EF93702" w15:done="0"/>
  <w15:commentEx w15:paraId="5B9BC52A" w15:done="0"/>
  <w15:commentEx w15:paraId="33361213" w15:done="0"/>
  <w15:commentEx w15:paraId="3D307429" w15:done="0"/>
  <w15:commentEx w15:paraId="14E279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7E743" w16cid:durableId="2220928F"/>
  <w16cid:commentId w16cid:paraId="61D2B0E3" w16cid:durableId="222092BC"/>
  <w16cid:commentId w16cid:paraId="5C543C97" w16cid:durableId="22406063"/>
  <w16cid:commentId w16cid:paraId="5E552F41" w16cid:durableId="222092E8"/>
  <w16cid:commentId w16cid:paraId="7351FD2B" w16cid:durableId="224060BC"/>
  <w16cid:commentId w16cid:paraId="36F66850" w16cid:durableId="224060F3"/>
  <w16cid:commentId w16cid:paraId="3FC3F864" w16cid:durableId="2240610B"/>
  <w16cid:commentId w16cid:paraId="48952E73" w16cid:durableId="2240611E"/>
  <w16cid:commentId w16cid:paraId="1EF93702" w16cid:durableId="224061EE"/>
  <w16cid:commentId w16cid:paraId="5B9BC52A" w16cid:durableId="224061F9"/>
  <w16cid:commentId w16cid:paraId="33361213" w16cid:durableId="22406218"/>
  <w16cid:commentId w16cid:paraId="3D307429" w16cid:durableId="22406248"/>
  <w16cid:commentId w16cid:paraId="14E2795A" w16cid:durableId="2240627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75B936" w14:textId="77777777" w:rsidR="002F0D7B" w:rsidRDefault="002F0D7B" w:rsidP="00600AC2">
      <w:r>
        <w:separator/>
      </w:r>
    </w:p>
  </w:endnote>
  <w:endnote w:type="continuationSeparator" w:id="0">
    <w:p w14:paraId="3CFF70A8" w14:textId="77777777" w:rsidR="002F0D7B" w:rsidRDefault="002F0D7B"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Lucida Grande">
    <w:charset w:val="00"/>
    <w:family w:val="swiss"/>
    <w:pitch w:val="variable"/>
    <w:sig w:usb0="E1000AEF" w:usb1="5000A1FF" w:usb2="00000000" w:usb3="00000000" w:csb0="000001B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C0DCA" w14:textId="5CF62295" w:rsidR="00D30E1E" w:rsidRPr="009A754F" w:rsidRDefault="00D30E1E" w:rsidP="004D4874">
    <w:pPr>
      <w:pStyle w:val="Footer"/>
      <w:spacing w:before="240"/>
      <w:ind w:firstLine="0"/>
      <w:rPr>
        <w:sz w:val="20"/>
        <w:szCs w:val="20"/>
      </w:rPr>
    </w:pPr>
    <w:bookmarkStart w:id="130" w:name="OLE_LINK41"/>
    <w:bookmarkStart w:id="131" w:name="OLE_LINK42"/>
    <w:r>
      <w:rPr>
        <w:sz w:val="20"/>
        <w:szCs w:val="20"/>
      </w:rPr>
      <w:t>Prospectus Template v.8.2   05.09.19</w:t>
    </w:r>
  </w:p>
  <w:bookmarkEnd w:id="130"/>
  <w:bookmarkEnd w:id="131"/>
  <w:p w14:paraId="3049F42C" w14:textId="77777777" w:rsidR="00D30E1E" w:rsidRPr="00015D63" w:rsidRDefault="00D30E1E" w:rsidP="00FF308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72E0E4" w14:textId="77777777" w:rsidR="002F0D7B" w:rsidRDefault="002F0D7B" w:rsidP="00600AC2">
      <w:r>
        <w:separator/>
      </w:r>
    </w:p>
  </w:footnote>
  <w:footnote w:type="continuationSeparator" w:id="0">
    <w:p w14:paraId="6B2DFCBD" w14:textId="77777777" w:rsidR="002F0D7B" w:rsidRDefault="002F0D7B" w:rsidP="00600A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F054" w14:textId="77777777" w:rsidR="00D30E1E" w:rsidRDefault="00D30E1E"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D30E1E" w:rsidRDefault="00D30E1E" w:rsidP="002E294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B6A76" w14:textId="497BC25A" w:rsidR="00D30E1E" w:rsidRPr="00F102F9" w:rsidRDefault="00D30E1E" w:rsidP="00FF3088">
    <w:pPr>
      <w:pStyle w:val="Header"/>
      <w:tabs>
        <w:tab w:val="left" w:pos="5431"/>
        <w:tab w:val="right" w:pos="8640"/>
      </w:tabs>
      <w:jc w:val="right"/>
    </w:pPr>
    <w:r>
      <w:fldChar w:fldCharType="begin"/>
    </w:r>
    <w:r>
      <w:instrText xml:space="preserve"> PAGE </w:instrText>
    </w:r>
    <w:r>
      <w:fldChar w:fldCharType="separate"/>
    </w:r>
    <w:r w:rsidR="00B2750A">
      <w:rPr>
        <w:noProof/>
      </w:rPr>
      <w:t>48</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0AFD8" w14:textId="77777777" w:rsidR="00D30E1E" w:rsidRDefault="00D30E1E" w:rsidP="00FF308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0"/>
  </w:num>
  <w:num w:numId="4">
    <w:abstractNumId w:val="6"/>
  </w:num>
  <w:num w:numId="5">
    <w:abstractNumId w:val="12"/>
  </w:num>
  <w:num w:numId="6">
    <w:abstractNumId w:val="3"/>
  </w:num>
  <w:num w:numId="7">
    <w:abstractNumId w:val="5"/>
  </w:num>
  <w:num w:numId="8">
    <w:abstractNumId w:val="12"/>
    <w:lvlOverride w:ilvl="0">
      <w:startOverride w:val="1"/>
    </w:lvlOverride>
  </w:num>
  <w:num w:numId="9">
    <w:abstractNumId w:val="12"/>
    <w:lvlOverride w:ilvl="0">
      <w:startOverride w:val="1"/>
    </w:lvlOverride>
  </w:num>
  <w:num w:numId="10">
    <w:abstractNumId w:val="12"/>
    <w:lvlOverride w:ilvl="0">
      <w:startOverride w:val="1"/>
    </w:lvlOverride>
  </w:num>
  <w:num w:numId="11">
    <w:abstractNumId w:val="12"/>
    <w:lvlOverride w:ilvl="0">
      <w:startOverride w:val="1"/>
    </w:lvlOverride>
  </w:num>
  <w:num w:numId="12">
    <w:abstractNumId w:val="12"/>
    <w:lvlOverride w:ilvl="0">
      <w:startOverride w:val="1"/>
    </w:lvlOverride>
  </w:num>
  <w:num w:numId="13">
    <w:abstractNumId w:val="12"/>
    <w:lvlOverride w:ilvl="0">
      <w:startOverride w:val="1"/>
    </w:lvlOverride>
  </w:num>
  <w:num w:numId="14">
    <w:abstractNumId w:val="4"/>
  </w:num>
  <w:num w:numId="15">
    <w:abstractNumId w:val="8"/>
  </w:num>
  <w:num w:numId="16">
    <w:abstractNumId w:val="13"/>
  </w:num>
  <w:num w:numId="17">
    <w:abstractNumId w:val="11"/>
  </w:num>
  <w:num w:numId="18">
    <w:abstractNumId w:val="7"/>
  </w:num>
  <w:num w:numId="19">
    <w:abstractNumId w:val="2"/>
  </w:num>
  <w:num w:numId="20">
    <w:abstractNumId w:val="9"/>
  </w:num>
  <w:num w:numId="21">
    <w:abstractNumId w:val="10"/>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ggy Dupey">
    <w15:presenceInfo w15:providerId="None" w15:userId="Peggy Dup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20B9D"/>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D60"/>
    <w:rsid w:val="001E54F6"/>
    <w:rsid w:val="001E5992"/>
    <w:rsid w:val="001E7EC2"/>
    <w:rsid w:val="001F028F"/>
    <w:rsid w:val="001F0B2F"/>
    <w:rsid w:val="001F0C0A"/>
    <w:rsid w:val="001F0F2D"/>
    <w:rsid w:val="001F171C"/>
    <w:rsid w:val="001F193C"/>
    <w:rsid w:val="001F31E0"/>
    <w:rsid w:val="001F3281"/>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0D7B"/>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212E"/>
    <w:rsid w:val="003F2942"/>
    <w:rsid w:val="003F2E18"/>
    <w:rsid w:val="003F37A0"/>
    <w:rsid w:val="003F3EE4"/>
    <w:rsid w:val="003F47B0"/>
    <w:rsid w:val="003F558B"/>
    <w:rsid w:val="003F6395"/>
    <w:rsid w:val="004013A0"/>
    <w:rsid w:val="00401B10"/>
    <w:rsid w:val="0040347E"/>
    <w:rsid w:val="004040C0"/>
    <w:rsid w:val="0040451B"/>
    <w:rsid w:val="004045E1"/>
    <w:rsid w:val="00404842"/>
    <w:rsid w:val="00404CB9"/>
    <w:rsid w:val="00405055"/>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F0C6C"/>
    <w:rsid w:val="005F1163"/>
    <w:rsid w:val="005F1840"/>
    <w:rsid w:val="005F2DB4"/>
    <w:rsid w:val="005F30AA"/>
    <w:rsid w:val="005F3C91"/>
    <w:rsid w:val="005F7156"/>
    <w:rsid w:val="005F753F"/>
    <w:rsid w:val="006005FC"/>
    <w:rsid w:val="00600AC2"/>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60B"/>
    <w:rsid w:val="006A379F"/>
    <w:rsid w:val="006A382A"/>
    <w:rsid w:val="006A791E"/>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B9"/>
    <w:rsid w:val="006D5511"/>
    <w:rsid w:val="006D5DC1"/>
    <w:rsid w:val="006D5DE9"/>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725F"/>
    <w:rsid w:val="007C0577"/>
    <w:rsid w:val="007C1341"/>
    <w:rsid w:val="007C247E"/>
    <w:rsid w:val="007C268A"/>
    <w:rsid w:val="007C2FC5"/>
    <w:rsid w:val="007C34DE"/>
    <w:rsid w:val="007C3A45"/>
    <w:rsid w:val="007C5AEA"/>
    <w:rsid w:val="007C6F06"/>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5F8"/>
    <w:rsid w:val="007E6320"/>
    <w:rsid w:val="007E690D"/>
    <w:rsid w:val="007E72C6"/>
    <w:rsid w:val="007E78F4"/>
    <w:rsid w:val="007E7B77"/>
    <w:rsid w:val="007E7C6E"/>
    <w:rsid w:val="007E7E39"/>
    <w:rsid w:val="007F2AC0"/>
    <w:rsid w:val="007F3A7D"/>
    <w:rsid w:val="007F5366"/>
    <w:rsid w:val="007F5468"/>
    <w:rsid w:val="008006AC"/>
    <w:rsid w:val="00801F34"/>
    <w:rsid w:val="00802085"/>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2F89"/>
    <w:rsid w:val="00845510"/>
    <w:rsid w:val="0084584B"/>
    <w:rsid w:val="00847990"/>
    <w:rsid w:val="00847A13"/>
    <w:rsid w:val="00850887"/>
    <w:rsid w:val="008510F1"/>
    <w:rsid w:val="00851783"/>
    <w:rsid w:val="00853270"/>
    <w:rsid w:val="00853AAB"/>
    <w:rsid w:val="00854E2A"/>
    <w:rsid w:val="00855142"/>
    <w:rsid w:val="008553FD"/>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47C"/>
    <w:rsid w:val="008A40A8"/>
    <w:rsid w:val="008A4D6E"/>
    <w:rsid w:val="008A5E50"/>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70F1"/>
    <w:rsid w:val="00AA0995"/>
    <w:rsid w:val="00AA0FA5"/>
    <w:rsid w:val="00AA2438"/>
    <w:rsid w:val="00AA2BED"/>
    <w:rsid w:val="00AA3C02"/>
    <w:rsid w:val="00AA3F1F"/>
    <w:rsid w:val="00AA5469"/>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50A"/>
    <w:rsid w:val="00B2760A"/>
    <w:rsid w:val="00B3059B"/>
    <w:rsid w:val="00B305C8"/>
    <w:rsid w:val="00B30FD5"/>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62E0"/>
    <w:rsid w:val="00C06EDA"/>
    <w:rsid w:val="00C07F08"/>
    <w:rsid w:val="00C10C43"/>
    <w:rsid w:val="00C11F4D"/>
    <w:rsid w:val="00C1299F"/>
    <w:rsid w:val="00C12CCA"/>
    <w:rsid w:val="00C1347E"/>
    <w:rsid w:val="00C147AD"/>
    <w:rsid w:val="00C17233"/>
    <w:rsid w:val="00C17444"/>
    <w:rsid w:val="00C17492"/>
    <w:rsid w:val="00C2104D"/>
    <w:rsid w:val="00C234FE"/>
    <w:rsid w:val="00C245DF"/>
    <w:rsid w:val="00C25B31"/>
    <w:rsid w:val="00C26035"/>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CC6"/>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EC0"/>
    <w:rsid w:val="00F15D2A"/>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37C9"/>
    <w:rsid w:val="00F44F6C"/>
    <w:rsid w:val="00F46A32"/>
    <w:rsid w:val="00F46B27"/>
    <w:rsid w:val="00F470E5"/>
    <w:rsid w:val="00F5044F"/>
    <w:rsid w:val="00F506F7"/>
    <w:rsid w:val="00F51E9A"/>
    <w:rsid w:val="00F52978"/>
    <w:rsid w:val="00F53402"/>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004912411557006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earch-ebscohost-s"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66018-8B23-44DF-9C29-B47D0D79F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9770</Words>
  <Characters>55693</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5333</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Titus, Charles</cp:lastModifiedBy>
  <cp:revision>2</cp:revision>
  <cp:lastPrinted>2011-09-12T18:52:00Z</cp:lastPrinted>
  <dcterms:created xsi:type="dcterms:W3CDTF">2020-06-04T01:04:00Z</dcterms:created>
  <dcterms:modified xsi:type="dcterms:W3CDTF">2020-06-04T01:04:00Z</dcterms:modified>
</cp:coreProperties>
</file>